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5D8DD" w14:textId="0F32D8FC" w:rsidR="00F45C72" w:rsidRPr="0020371D" w:rsidRDefault="002D3EF5" w:rsidP="00F45C72">
      <w:pPr>
        <w:jc w:val="center"/>
        <w:rPr>
          <w:sz w:val="28"/>
        </w:rPr>
      </w:pPr>
      <w:r>
        <w:rPr>
          <w:sz w:val="28"/>
        </w:rPr>
        <w:t xml:space="preserve">Roteiro </w:t>
      </w:r>
      <w:r w:rsidR="00F45C72">
        <w:rPr>
          <w:sz w:val="28"/>
        </w:rPr>
        <w:t>de Atividades</w:t>
      </w:r>
    </w:p>
    <w:p w14:paraId="545AF14F" w14:textId="4C8304DD" w:rsidR="00363D5E" w:rsidRDefault="00F45C72" w:rsidP="00F45C72">
      <w:pPr>
        <w:jc w:val="both"/>
        <w:rPr>
          <w:rFonts w:cstheme="minorHAnsi"/>
        </w:rPr>
      </w:pPr>
      <w:r>
        <w:rPr>
          <w:rFonts w:cstheme="minorHAnsi"/>
        </w:rPr>
        <w:t xml:space="preserve">Este roteiro foi pensado para que suas habilidades adquiridas ao longo dos primeiros 8 encontros sejam executadas e consolidadas. </w:t>
      </w:r>
    </w:p>
    <w:p w14:paraId="595E67DA" w14:textId="6A53E8D3" w:rsidR="00F45C72" w:rsidRDefault="00F45C72" w:rsidP="00F45C72">
      <w:pPr>
        <w:jc w:val="both"/>
        <w:rPr>
          <w:rFonts w:cstheme="minorHAnsi"/>
        </w:rPr>
      </w:pPr>
      <w:r>
        <w:rPr>
          <w:rFonts w:cstheme="minorHAnsi"/>
        </w:rPr>
        <w:t xml:space="preserve">Uma grande aplicação para a rotina em diversas áreas é a utilização de modelos de linguagem (LLM) para auxílio em geração de estrutura de relatórios, e-mails, criação de códigos e resolução de problemas relacionados a eles, entre outras atividades. </w:t>
      </w:r>
    </w:p>
    <w:p w14:paraId="3017DCF7" w14:textId="6D3B8D1B" w:rsidR="00F45C72" w:rsidRDefault="00F45C72" w:rsidP="00F45C72">
      <w:pPr>
        <w:jc w:val="both"/>
        <w:rPr>
          <w:rFonts w:cstheme="minorHAnsi"/>
        </w:rPr>
      </w:pPr>
      <w:r>
        <w:rPr>
          <w:rFonts w:cstheme="minorHAnsi"/>
        </w:rPr>
        <w:t>Pensando nisso, esta atividade será toda desenvolvida utilizando modelo LLM em um contexto exposto por vocês, como possível aplicação. Divirta-se!</w:t>
      </w:r>
    </w:p>
    <w:p w14:paraId="49497A8F" w14:textId="660A67A8" w:rsidR="00F45C72" w:rsidRDefault="00F45C72" w:rsidP="00F45C72">
      <w:pPr>
        <w:jc w:val="both"/>
        <w:rPr>
          <w:rFonts w:cstheme="minorHAnsi"/>
          <w:b/>
          <w:sz w:val="24"/>
        </w:rPr>
      </w:pPr>
      <w:r w:rsidRPr="00F45C72">
        <w:rPr>
          <w:rFonts w:cstheme="minorHAnsi"/>
          <w:b/>
          <w:sz w:val="24"/>
        </w:rPr>
        <w:t>Contexto</w:t>
      </w:r>
    </w:p>
    <w:p w14:paraId="383795C3" w14:textId="7941C399" w:rsidR="00F45C72" w:rsidRDefault="00C573B8" w:rsidP="00F45C72">
      <w:pPr>
        <w:jc w:val="both"/>
        <w:rPr>
          <w:rFonts w:cstheme="minorHAnsi"/>
        </w:rPr>
      </w:pPr>
      <w:r>
        <w:rPr>
          <w:rFonts w:cstheme="minorHAnsi"/>
        </w:rPr>
        <w:t>Neste primeiro momento, vamos utilizar um exemplo de um assistente, já completo, que iremos entender cada elemento e sua função. A próxima etapa, feita por vocês, envolverá a construção e adequação deste assistente em um ambiente com API para acesso ao modelo.</w:t>
      </w:r>
    </w:p>
    <w:p w14:paraId="6AF9BF9D" w14:textId="66AF4772" w:rsidR="00C573B8" w:rsidRPr="00C573B8" w:rsidRDefault="00C573B8" w:rsidP="00F45C72">
      <w:pPr>
        <w:jc w:val="both"/>
        <w:rPr>
          <w:rFonts w:cstheme="minorHAnsi"/>
          <w:b/>
        </w:rPr>
      </w:pPr>
      <w:r w:rsidRPr="00C573B8">
        <w:rPr>
          <w:rFonts w:cstheme="minorHAnsi"/>
          <w:b/>
        </w:rPr>
        <w:t>Importar as bibliotecas</w:t>
      </w:r>
    </w:p>
    <w:p w14:paraId="4EDD40ED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requests</w:t>
      </w:r>
      <w:proofErr w:type="spellEnd"/>
    </w:p>
    <w:p w14:paraId="1910A2CF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json</w:t>
      </w:r>
      <w:proofErr w:type="spellEnd"/>
    </w:p>
    <w:p w14:paraId="2E42A974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nltk</w:t>
      </w:r>
      <w:proofErr w:type="spellEnd"/>
    </w:p>
    <w:p w14:paraId="4E6BA134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nltk.tokenize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word_tokenize</w:t>
      </w:r>
      <w:proofErr w:type="spellEnd"/>
    </w:p>
    <w:p w14:paraId="12142E78" w14:textId="77777777" w:rsidR="00C573B8" w:rsidRPr="00C573B8" w:rsidRDefault="00C573B8" w:rsidP="00C573B8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from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nltk.corpus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stopwords</w:t>
      </w:r>
      <w:proofErr w:type="spellEnd"/>
    </w:p>
    <w:p w14:paraId="0D43A517" w14:textId="0B518DF3" w:rsidR="00C573B8" w:rsidRDefault="00C573B8" w:rsidP="00C573B8">
      <w:pPr>
        <w:spacing w:after="0"/>
        <w:jc w:val="both"/>
        <w:rPr>
          <w:rFonts w:cstheme="minorHAnsi"/>
        </w:rPr>
      </w:pPr>
      <w:proofErr w:type="spellStart"/>
      <w:r>
        <w:rPr>
          <w:rFonts w:cstheme="minorHAnsi"/>
        </w:rPr>
        <w:t>requests</w:t>
      </w:r>
      <w:proofErr w:type="spellEnd"/>
      <w:r>
        <w:rPr>
          <w:rFonts w:cstheme="minorHAnsi"/>
        </w:rPr>
        <w:t>: envio de solicitação para a API do modelo (</w:t>
      </w:r>
      <w:proofErr w:type="spellStart"/>
      <w:r>
        <w:rPr>
          <w:rFonts w:cstheme="minorHAnsi"/>
        </w:rPr>
        <w:t>llama</w:t>
      </w:r>
      <w:proofErr w:type="spellEnd"/>
      <w:r>
        <w:rPr>
          <w:rFonts w:cstheme="minorHAnsi"/>
        </w:rPr>
        <w:t>)</w:t>
      </w:r>
    </w:p>
    <w:p w14:paraId="2D59EEBE" w14:textId="1087E294" w:rsidR="00C573B8" w:rsidRPr="00C573B8" w:rsidRDefault="00C573B8" w:rsidP="00C573B8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nltk</w:t>
      </w:r>
      <w:proofErr w:type="spellEnd"/>
      <w:r>
        <w:rPr>
          <w:rFonts w:cstheme="minorHAnsi"/>
        </w:rPr>
        <w:t xml:space="preserve">: Natural </w:t>
      </w:r>
      <w:proofErr w:type="spellStart"/>
      <w:r>
        <w:rPr>
          <w:rFonts w:cstheme="minorHAnsi"/>
        </w:rPr>
        <w:t>Language</w:t>
      </w:r>
      <w:proofErr w:type="spellEnd"/>
      <w:r>
        <w:rPr>
          <w:rFonts w:cstheme="minorHAnsi"/>
        </w:rPr>
        <w:t xml:space="preserve"> Toolkit fornece funções de </w:t>
      </w:r>
      <w:proofErr w:type="spellStart"/>
      <w:r>
        <w:rPr>
          <w:rFonts w:cstheme="minorHAnsi"/>
        </w:rPr>
        <w:t>tokenização</w:t>
      </w:r>
      <w:proofErr w:type="spellEnd"/>
      <w:r>
        <w:rPr>
          <w:rFonts w:cstheme="minorHAnsi"/>
        </w:rPr>
        <w:t xml:space="preserve"> e remoção de </w:t>
      </w:r>
      <w:proofErr w:type="spellStart"/>
      <w:r>
        <w:rPr>
          <w:rFonts w:cstheme="minorHAnsi"/>
        </w:rPr>
        <w:t>stopwords</w:t>
      </w:r>
      <w:proofErr w:type="spellEnd"/>
      <w:r>
        <w:rPr>
          <w:rFonts w:cstheme="minorHAnsi"/>
        </w:rPr>
        <w:t>, como “o”, “a”, “de”, e assim por diante.</w:t>
      </w:r>
    </w:p>
    <w:p w14:paraId="70D1691C" w14:textId="11CE8760" w:rsidR="00C573B8" w:rsidRPr="00C573B8" w:rsidRDefault="00C573B8" w:rsidP="00C573B8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573B8">
        <w:rPr>
          <w:rFonts w:ascii="Consolas" w:hAnsi="Consolas" w:cstheme="minorHAnsi"/>
          <w:b/>
          <w:sz w:val="18"/>
          <w:szCs w:val="18"/>
        </w:rPr>
        <w:t xml:space="preserve"># Baixar </w:t>
      </w:r>
      <w:proofErr w:type="spellStart"/>
      <w:r w:rsidRPr="00C573B8">
        <w:rPr>
          <w:rFonts w:ascii="Consolas" w:hAnsi="Consolas" w:cstheme="minorHAnsi"/>
          <w:b/>
          <w:sz w:val="18"/>
          <w:szCs w:val="18"/>
        </w:rPr>
        <w:t>stopwords</w:t>
      </w:r>
      <w:proofErr w:type="spellEnd"/>
      <w:r w:rsidRPr="00C573B8">
        <w:rPr>
          <w:rFonts w:ascii="Consolas" w:hAnsi="Consolas" w:cstheme="minorHAnsi"/>
          <w:b/>
          <w:sz w:val="18"/>
          <w:szCs w:val="18"/>
        </w:rPr>
        <w:t xml:space="preserve"> do NLTK</w:t>
      </w:r>
    </w:p>
    <w:p w14:paraId="2CBA3EB9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nltk.download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>("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unk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")</w:t>
      </w:r>
    </w:p>
    <w:p w14:paraId="00051A40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nltk.download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>("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stopwords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")</w:t>
      </w:r>
    </w:p>
    <w:p w14:paraId="5ECCB0F6" w14:textId="0DCADC17" w:rsid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A6A0731" w14:textId="0397E365" w:rsidR="00C573B8" w:rsidRPr="00C573B8" w:rsidRDefault="00C573B8" w:rsidP="00C573B8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573B8">
        <w:rPr>
          <w:rFonts w:ascii="Consolas" w:hAnsi="Consolas" w:cstheme="minorHAnsi"/>
          <w:b/>
          <w:sz w:val="18"/>
          <w:szCs w:val="18"/>
        </w:rPr>
        <w:t xml:space="preserve"># URL do </w:t>
      </w:r>
      <w:proofErr w:type="spellStart"/>
      <w:r w:rsidRPr="00C573B8">
        <w:rPr>
          <w:rFonts w:ascii="Consolas" w:hAnsi="Consolas" w:cstheme="minorHAnsi"/>
          <w:b/>
          <w:sz w:val="18"/>
          <w:szCs w:val="18"/>
        </w:rPr>
        <w:t>Ollama</w:t>
      </w:r>
      <w:proofErr w:type="spellEnd"/>
      <w:r w:rsidRPr="00C573B8">
        <w:rPr>
          <w:rFonts w:ascii="Consolas" w:hAnsi="Consolas" w:cstheme="minorHAnsi"/>
          <w:b/>
          <w:sz w:val="18"/>
          <w:szCs w:val="18"/>
        </w:rPr>
        <w:t xml:space="preserve"> rodando localmente (após ser instalado, esta URL é criada)</w:t>
      </w:r>
    </w:p>
    <w:p w14:paraId="6DADB18C" w14:textId="35BF7A7D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>OLLAMA_URL = "http://localhost:11434/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api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/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generat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"</w:t>
      </w:r>
    </w:p>
    <w:p w14:paraId="3B8129F1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61AA78B" w14:textId="3E389677" w:rsidR="00C573B8" w:rsidRDefault="00C573B8" w:rsidP="00C573B8">
      <w:pPr>
        <w:jc w:val="both"/>
        <w:rPr>
          <w:rFonts w:ascii="Consolas" w:hAnsi="Consolas" w:cstheme="minorHAnsi"/>
          <w:b/>
          <w:sz w:val="18"/>
          <w:szCs w:val="18"/>
        </w:rPr>
      </w:pPr>
      <w:r>
        <w:rPr>
          <w:rFonts w:cstheme="minorHAnsi"/>
        </w:rPr>
        <w:t xml:space="preserve">Este bloco de código abaixo é muito importante para esta atividade em específico. A ideia é definir algumas palavras-chave e </w:t>
      </w:r>
      <w:r w:rsidR="00A866CD">
        <w:rPr>
          <w:rFonts w:cstheme="minorHAnsi"/>
        </w:rPr>
        <w:t xml:space="preserve">um fluxo de trabalho relacionado. Após a sua definição, quando uma perguntar for feita ao modelo, via </w:t>
      </w:r>
      <w:proofErr w:type="spellStart"/>
      <w:r w:rsidR="00A866CD" w:rsidRPr="00A866CD">
        <w:rPr>
          <w:rFonts w:cstheme="minorHAnsi"/>
          <w:i/>
        </w:rPr>
        <w:t>prompt</w:t>
      </w:r>
      <w:proofErr w:type="spellEnd"/>
      <w:r w:rsidR="00A866CD">
        <w:rPr>
          <w:rFonts w:cstheme="minorHAnsi"/>
        </w:rPr>
        <w:t>, o modelo além de retornar a resposta ele também define a qual fluxo de trabalho a pergunta pertence.</w:t>
      </w:r>
    </w:p>
    <w:p w14:paraId="6532D38C" w14:textId="5E386F82" w:rsidR="00C573B8" w:rsidRPr="00C573B8" w:rsidRDefault="00C573B8" w:rsidP="00C573B8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573B8">
        <w:rPr>
          <w:rFonts w:ascii="Consolas" w:hAnsi="Consolas" w:cstheme="minorHAnsi"/>
          <w:b/>
          <w:sz w:val="18"/>
          <w:szCs w:val="18"/>
        </w:rPr>
        <w:t># Dicionário de palavras-chave e fluxos de trabalho</w:t>
      </w:r>
    </w:p>
    <w:p w14:paraId="69EA8942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>fluxos = {</w:t>
      </w:r>
    </w:p>
    <w:p w14:paraId="65A09C4A" w14:textId="11B2BFB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"</w:t>
      </w:r>
      <w:r w:rsidR="00A866CD">
        <w:rPr>
          <w:rFonts w:ascii="Consolas" w:hAnsi="Consolas" w:cstheme="minorHAnsi"/>
          <w:sz w:val="18"/>
          <w:szCs w:val="18"/>
        </w:rPr>
        <w:t>Atividades e Planos de Corrida</w:t>
      </w:r>
      <w:r w:rsidRPr="00C573B8">
        <w:rPr>
          <w:rFonts w:ascii="Consolas" w:hAnsi="Consolas" w:cstheme="minorHAnsi"/>
          <w:sz w:val="18"/>
          <w:szCs w:val="18"/>
        </w:rPr>
        <w:t>"</w:t>
      </w:r>
      <w:r w:rsidR="00A866CD">
        <w:rPr>
          <w:rFonts w:ascii="Consolas" w:hAnsi="Consolas" w:cstheme="minorHAnsi"/>
          <w:sz w:val="18"/>
          <w:szCs w:val="18"/>
        </w:rPr>
        <w:t xml:space="preserve">: </w:t>
      </w:r>
      <w:r w:rsidR="00A866CD" w:rsidRPr="00C573B8">
        <w:rPr>
          <w:rFonts w:ascii="Consolas" w:hAnsi="Consolas" w:cstheme="minorHAnsi"/>
          <w:sz w:val="18"/>
          <w:szCs w:val="18"/>
        </w:rPr>
        <w:t>"</w:t>
      </w:r>
      <w:r w:rsidR="00A866CD">
        <w:rPr>
          <w:rFonts w:ascii="Consolas" w:hAnsi="Consolas" w:cstheme="minorHAnsi"/>
          <w:sz w:val="18"/>
          <w:szCs w:val="18"/>
        </w:rPr>
        <w:t>nadar</w:t>
      </w:r>
      <w:r w:rsidR="00A866CD" w:rsidRPr="00C573B8">
        <w:rPr>
          <w:rFonts w:ascii="Consolas" w:hAnsi="Consolas" w:cstheme="minorHAnsi"/>
          <w:sz w:val="18"/>
          <w:szCs w:val="18"/>
        </w:rPr>
        <w:t>"</w:t>
      </w:r>
      <w:r w:rsidRPr="00C573B8">
        <w:rPr>
          <w:rFonts w:ascii="Consolas" w:hAnsi="Consolas" w:cstheme="minorHAnsi"/>
          <w:sz w:val="18"/>
          <w:szCs w:val="18"/>
        </w:rPr>
        <w:t>,</w:t>
      </w:r>
    </w:p>
    <w:p w14:paraId="5D98B1A0" w14:textId="446CA750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"</w:t>
      </w:r>
      <w:r w:rsidR="00A866CD">
        <w:rPr>
          <w:rFonts w:ascii="Consolas" w:hAnsi="Consolas" w:cstheme="minorHAnsi"/>
          <w:sz w:val="18"/>
          <w:szCs w:val="18"/>
        </w:rPr>
        <w:t>Atividades e Planos de Pedal</w:t>
      </w:r>
      <w:r w:rsidRPr="00C573B8">
        <w:rPr>
          <w:rFonts w:ascii="Consolas" w:hAnsi="Consolas" w:cstheme="minorHAnsi"/>
          <w:sz w:val="18"/>
          <w:szCs w:val="18"/>
        </w:rPr>
        <w:t>"</w:t>
      </w:r>
      <w:r w:rsidR="00A866CD">
        <w:rPr>
          <w:rFonts w:ascii="Consolas" w:hAnsi="Consolas" w:cstheme="minorHAnsi"/>
          <w:sz w:val="18"/>
          <w:szCs w:val="18"/>
        </w:rPr>
        <w:t xml:space="preserve">: </w:t>
      </w:r>
      <w:r w:rsidR="00A866CD" w:rsidRPr="00C573B8">
        <w:rPr>
          <w:rFonts w:ascii="Consolas" w:hAnsi="Consolas" w:cstheme="minorHAnsi"/>
          <w:sz w:val="18"/>
          <w:szCs w:val="18"/>
        </w:rPr>
        <w:t>"</w:t>
      </w:r>
      <w:proofErr w:type="spellStart"/>
      <w:r w:rsidR="00A866CD">
        <w:rPr>
          <w:rFonts w:ascii="Consolas" w:hAnsi="Consolas" w:cstheme="minorHAnsi"/>
          <w:sz w:val="18"/>
          <w:szCs w:val="18"/>
        </w:rPr>
        <w:t>padalar</w:t>
      </w:r>
      <w:proofErr w:type="spellEnd"/>
      <w:r w:rsidR="00A866CD" w:rsidRPr="00C573B8">
        <w:rPr>
          <w:rFonts w:ascii="Consolas" w:hAnsi="Consolas" w:cstheme="minorHAnsi"/>
          <w:sz w:val="18"/>
          <w:szCs w:val="18"/>
        </w:rPr>
        <w:t>"</w:t>
      </w:r>
      <w:r w:rsidRPr="00C573B8">
        <w:rPr>
          <w:rFonts w:ascii="Consolas" w:hAnsi="Consolas" w:cstheme="minorHAnsi"/>
          <w:sz w:val="18"/>
          <w:szCs w:val="18"/>
        </w:rPr>
        <w:t>,</w:t>
      </w:r>
    </w:p>
    <w:p w14:paraId="6999EAFC" w14:textId="77777777" w:rsidR="00774296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"</w:t>
      </w:r>
      <w:r w:rsidR="00A866CD">
        <w:rPr>
          <w:rFonts w:ascii="Consolas" w:hAnsi="Consolas" w:cstheme="minorHAnsi"/>
          <w:sz w:val="18"/>
          <w:szCs w:val="18"/>
        </w:rPr>
        <w:t>Atividades e Planos de Natação</w:t>
      </w:r>
      <w:r w:rsidRPr="00C573B8">
        <w:rPr>
          <w:rFonts w:ascii="Consolas" w:hAnsi="Consolas" w:cstheme="minorHAnsi"/>
          <w:sz w:val="18"/>
          <w:szCs w:val="18"/>
        </w:rPr>
        <w:t>"</w:t>
      </w:r>
      <w:r w:rsidR="00A866CD">
        <w:rPr>
          <w:rFonts w:ascii="Consolas" w:hAnsi="Consolas" w:cstheme="minorHAnsi"/>
          <w:sz w:val="18"/>
          <w:szCs w:val="18"/>
        </w:rPr>
        <w:t xml:space="preserve">: </w:t>
      </w:r>
      <w:r w:rsidR="00A866CD" w:rsidRPr="00C573B8">
        <w:rPr>
          <w:rFonts w:ascii="Consolas" w:hAnsi="Consolas" w:cstheme="minorHAnsi"/>
          <w:sz w:val="18"/>
          <w:szCs w:val="18"/>
        </w:rPr>
        <w:t>"</w:t>
      </w:r>
      <w:r w:rsidR="00A866CD">
        <w:rPr>
          <w:rFonts w:ascii="Consolas" w:hAnsi="Consolas" w:cstheme="minorHAnsi"/>
          <w:sz w:val="18"/>
          <w:szCs w:val="18"/>
        </w:rPr>
        <w:t>correr</w:t>
      </w:r>
      <w:r w:rsidR="00A866CD" w:rsidRPr="00C573B8">
        <w:rPr>
          <w:rFonts w:ascii="Consolas" w:hAnsi="Consolas" w:cstheme="minorHAnsi"/>
          <w:sz w:val="18"/>
          <w:szCs w:val="18"/>
        </w:rPr>
        <w:t>"</w:t>
      </w:r>
      <w:r w:rsidRPr="00C573B8">
        <w:rPr>
          <w:rFonts w:ascii="Consolas" w:hAnsi="Consolas" w:cstheme="minorHAnsi"/>
          <w:sz w:val="18"/>
          <w:szCs w:val="18"/>
        </w:rPr>
        <w:t>,</w:t>
      </w:r>
    </w:p>
    <w:p w14:paraId="75E568AE" w14:textId="5808EDDC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>}</w:t>
      </w:r>
    </w:p>
    <w:p w14:paraId="7CEDD32B" w14:textId="2FA21113" w:rsid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3E79F0A" w14:textId="18FF16FC" w:rsidR="00774296" w:rsidRDefault="00774296" w:rsidP="00774296">
      <w:pPr>
        <w:jc w:val="both"/>
        <w:rPr>
          <w:rFonts w:ascii="Consolas" w:hAnsi="Consolas" w:cstheme="minorHAnsi"/>
          <w:b/>
          <w:sz w:val="18"/>
          <w:szCs w:val="18"/>
        </w:rPr>
      </w:pPr>
      <w:r>
        <w:rPr>
          <w:rFonts w:cstheme="minorHAnsi"/>
        </w:rPr>
        <w:t xml:space="preserve">Este bloco pode ser alterado dentro do contexto que achar necessário, basta manter na primeira parte à esquerda “x”: </w:t>
      </w:r>
      <w:r w:rsidR="00EF1C51">
        <w:rPr>
          <w:rFonts w:cstheme="minorHAnsi"/>
        </w:rPr>
        <w:t>as palavras-chave</w:t>
      </w:r>
      <w:r>
        <w:rPr>
          <w:rFonts w:cstheme="minorHAnsi"/>
        </w:rPr>
        <w:t xml:space="preserve"> e na </w:t>
      </w:r>
      <w:proofErr w:type="gramStart"/>
      <w:r>
        <w:rPr>
          <w:rFonts w:cstheme="minorHAnsi"/>
        </w:rPr>
        <w:t>direita :</w:t>
      </w:r>
      <w:proofErr w:type="gramEnd"/>
      <w:r>
        <w:rPr>
          <w:rFonts w:cstheme="minorHAnsi"/>
        </w:rPr>
        <w:t xml:space="preserve">”y” </w:t>
      </w:r>
      <w:r w:rsidR="00EF1C51">
        <w:rPr>
          <w:rFonts w:cstheme="minorHAnsi"/>
        </w:rPr>
        <w:t>o nome do fluxo correspondente</w:t>
      </w:r>
      <w:r>
        <w:rPr>
          <w:rFonts w:cstheme="minorHAnsi"/>
        </w:rPr>
        <w:t>.</w:t>
      </w:r>
      <w:r w:rsidR="00EF1C51">
        <w:rPr>
          <w:rFonts w:cstheme="minorHAnsi"/>
        </w:rPr>
        <w:t xml:space="preserve"> A estrutura da variável </w:t>
      </w:r>
      <w:r w:rsidR="00EF1C51" w:rsidRPr="00EF1C51">
        <w:rPr>
          <w:rFonts w:cstheme="minorHAnsi"/>
          <w:b/>
        </w:rPr>
        <w:t>fluxo</w:t>
      </w:r>
      <w:r w:rsidR="00EF1C51">
        <w:rPr>
          <w:rFonts w:cstheme="minorHAnsi"/>
        </w:rPr>
        <w:t xml:space="preserve"> é um dicionário no formato </w:t>
      </w:r>
      <w:proofErr w:type="spellStart"/>
      <w:r w:rsidR="00EF1C51" w:rsidRPr="00EF1C51">
        <w:rPr>
          <w:rFonts w:cstheme="minorHAnsi"/>
          <w:b/>
        </w:rPr>
        <w:t>chave:valor</w:t>
      </w:r>
      <w:proofErr w:type="spellEnd"/>
      <w:r w:rsidR="00EF1C51">
        <w:rPr>
          <w:rFonts w:cstheme="minorHAnsi"/>
        </w:rPr>
        <w:t>. Observação: para mais de uma palavra-chave, o código deve ser alterado, no bloco de identificação do fluxo.</w:t>
      </w:r>
    </w:p>
    <w:p w14:paraId="7775D240" w14:textId="77777777" w:rsidR="00774296" w:rsidRPr="00C573B8" w:rsidRDefault="00774296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2D00AE2" w14:textId="77777777" w:rsidR="00774296" w:rsidRDefault="00774296">
      <w:pPr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br w:type="page"/>
      </w:r>
    </w:p>
    <w:p w14:paraId="2E8616C0" w14:textId="0E7445F8" w:rsidR="00774296" w:rsidRPr="00774296" w:rsidRDefault="00774296" w:rsidP="00774296">
      <w:pPr>
        <w:jc w:val="both"/>
        <w:rPr>
          <w:rFonts w:ascii="Consolas" w:hAnsi="Consolas" w:cstheme="minorHAnsi"/>
          <w:b/>
          <w:sz w:val="18"/>
          <w:szCs w:val="18"/>
        </w:rPr>
      </w:pPr>
      <w:r>
        <w:rPr>
          <w:rFonts w:cstheme="minorHAnsi"/>
        </w:rPr>
        <w:lastRenderedPageBreak/>
        <w:t>Bloco de código para extração das palavras-chave de uma pergunta.</w:t>
      </w:r>
    </w:p>
    <w:p w14:paraId="4ACB117B" w14:textId="258D0859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de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extrair_palavras_chav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texto):</w:t>
      </w:r>
    </w:p>
    <w:p w14:paraId="6B6A7512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"""Extrai palavras-chave de uma pergunta removendo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stopwords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."""</w:t>
      </w:r>
    </w:p>
    <w:p w14:paraId="6E1A2820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tokens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word_tokeniz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texto.lower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 xml:space="preserve">())  #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Tokenização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e conversão para minúsculas</w:t>
      </w:r>
    </w:p>
    <w:p w14:paraId="7C8245BD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stop_words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= set(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stopwords.words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>("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ortugues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"))</w:t>
      </w:r>
    </w:p>
    <w:p w14:paraId="2CBA5614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= [t for t in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tokens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i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t.isalnum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 xml:space="preserve">()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and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t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no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in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stop_words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]</w:t>
      </w:r>
    </w:p>
    <w:p w14:paraId="0384FED5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alavras_chave</w:t>
      </w:r>
      <w:proofErr w:type="spellEnd"/>
    </w:p>
    <w:p w14:paraId="2030E262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2CB503D" w14:textId="0B5243B5" w:rsidR="00774296" w:rsidRPr="00774296" w:rsidRDefault="00774296" w:rsidP="00774296">
      <w:pPr>
        <w:jc w:val="both"/>
        <w:rPr>
          <w:rFonts w:ascii="Consolas" w:hAnsi="Consolas" w:cstheme="minorHAnsi"/>
          <w:b/>
          <w:sz w:val="18"/>
          <w:szCs w:val="18"/>
        </w:rPr>
      </w:pPr>
      <w:r>
        <w:rPr>
          <w:rFonts w:cstheme="minorHAnsi"/>
        </w:rPr>
        <w:t xml:space="preserve">Bloco de código para obtenção de resposta do modelo. A pergunta é passada como argumento da função, enviada via URL do </w:t>
      </w:r>
      <w:proofErr w:type="spellStart"/>
      <w:r>
        <w:rPr>
          <w:rFonts w:cstheme="minorHAnsi"/>
        </w:rPr>
        <w:t>Ollama</w:t>
      </w:r>
      <w:proofErr w:type="spellEnd"/>
      <w:r>
        <w:rPr>
          <w:rFonts w:cstheme="minorHAnsi"/>
        </w:rPr>
        <w:t xml:space="preserve"> e solicitado ao modelo definido na variável </w:t>
      </w:r>
      <w:proofErr w:type="spellStart"/>
      <w:r>
        <w:rPr>
          <w:rFonts w:cstheme="minorHAnsi"/>
        </w:rPr>
        <w:t>model</w:t>
      </w:r>
      <w:proofErr w:type="spellEnd"/>
      <w:r>
        <w:rPr>
          <w:rFonts w:cstheme="minorHAnsi"/>
        </w:rPr>
        <w:t>.</w:t>
      </w:r>
    </w:p>
    <w:p w14:paraId="0E699B80" w14:textId="0E014BF3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de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obter_resposta_llama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pergunta):</w:t>
      </w:r>
    </w:p>
    <w:p w14:paraId="047F456F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"""Envia a pergunta para o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LLaMA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e retorna a resposta."""</w:t>
      </w:r>
    </w:p>
    <w:p w14:paraId="21977530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ayload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= {</w:t>
      </w:r>
    </w:p>
    <w:p w14:paraId="4A777F50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model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": "llama3",</w:t>
      </w:r>
    </w:p>
    <w:p w14:paraId="655C07D6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romp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": pergunta,</w:t>
      </w:r>
    </w:p>
    <w:p w14:paraId="16A58C8A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stream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": False</w:t>
      </w:r>
    </w:p>
    <w:p w14:paraId="680D3DE8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}</w:t>
      </w:r>
    </w:p>
    <w:p w14:paraId="5F0CDAD3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resposta = 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requests.post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</w:t>
      </w:r>
      <w:proofErr w:type="gramEnd"/>
      <w:r w:rsidRPr="00C573B8">
        <w:rPr>
          <w:rFonts w:ascii="Consolas" w:hAnsi="Consolas" w:cstheme="minorHAnsi"/>
          <w:sz w:val="18"/>
          <w:szCs w:val="18"/>
        </w:rPr>
        <w:t xml:space="preserve">OLLAMA_URL,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json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=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ayload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)</w:t>
      </w:r>
    </w:p>
    <w:p w14:paraId="0B33BFED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resposta.json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 xml:space="preserve">()["response"]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i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resposta.status_cod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== 200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els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"Erro na resposta"</w:t>
      </w:r>
    </w:p>
    <w:p w14:paraId="5B569075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D5491F5" w14:textId="4E4D1D6E" w:rsidR="00774296" w:rsidRPr="00774296" w:rsidRDefault="00774296" w:rsidP="00774296">
      <w:pPr>
        <w:jc w:val="both"/>
        <w:rPr>
          <w:rFonts w:ascii="Consolas" w:hAnsi="Consolas" w:cstheme="minorHAnsi"/>
          <w:b/>
          <w:sz w:val="18"/>
          <w:szCs w:val="18"/>
        </w:rPr>
      </w:pPr>
      <w:r>
        <w:rPr>
          <w:rFonts w:cstheme="minorHAnsi"/>
        </w:rPr>
        <w:t>Bloco de código para associação das palavras-chave extraídas aos fluxos de trabalho definidos.</w:t>
      </w:r>
    </w:p>
    <w:p w14:paraId="22F0BC89" w14:textId="6DFC2642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de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determinar_fluxo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pergunta):</w:t>
      </w:r>
    </w:p>
    <w:p w14:paraId="087D9A0E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"""Determina o fluxo de trabalho com base nas palavras-chave da pergunta."""</w:t>
      </w:r>
    </w:p>
    <w:p w14:paraId="558BCD19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extrair_palavras_chav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pergunta)</w:t>
      </w:r>
    </w:p>
    <w:p w14:paraId="6F4812E4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for palavra in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:</w:t>
      </w:r>
    </w:p>
    <w:p w14:paraId="3B09BABA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i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palavra in fluxos:</w:t>
      </w:r>
    </w:p>
    <w:p w14:paraId="7F4D3BD2" w14:textId="7CCE0FED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f"</w:t>
      </w:r>
      <w:r w:rsidR="00EF1C51">
        <w:rPr>
          <w:rFonts w:ascii="Consolas" w:hAnsi="Consolas" w:cstheme="minorHAnsi"/>
          <w:sz w:val="18"/>
          <w:szCs w:val="18"/>
        </w:rPr>
        <w:t>Fluxo</w:t>
      </w:r>
      <w:proofErr w:type="spellEnd"/>
      <w:r w:rsidR="00EF1C51">
        <w:rPr>
          <w:rFonts w:ascii="Consolas" w:hAnsi="Consolas" w:cstheme="minorHAnsi"/>
          <w:sz w:val="18"/>
          <w:szCs w:val="18"/>
        </w:rPr>
        <w:t xml:space="preserve"> identificado</w:t>
      </w:r>
      <w:r w:rsidRPr="00C573B8">
        <w:rPr>
          <w:rFonts w:ascii="Consolas" w:hAnsi="Consolas" w:cstheme="minorHAnsi"/>
          <w:sz w:val="18"/>
          <w:szCs w:val="18"/>
        </w:rPr>
        <w:t>: {fluxos[palavra]}"</w:t>
      </w:r>
    </w:p>
    <w:p w14:paraId="50FCE7B7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"Nenhum fluxo específico identificado."</w:t>
      </w:r>
    </w:p>
    <w:p w14:paraId="11523E36" w14:textId="5ABC97C6" w:rsid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0176D5C" w14:textId="3B409821" w:rsidR="00774296" w:rsidRPr="00774296" w:rsidRDefault="00774296" w:rsidP="00774296">
      <w:pPr>
        <w:jc w:val="both"/>
        <w:rPr>
          <w:rFonts w:ascii="Consolas" w:hAnsi="Consolas" w:cstheme="minorHAnsi"/>
          <w:b/>
          <w:sz w:val="18"/>
          <w:szCs w:val="18"/>
        </w:rPr>
      </w:pPr>
      <w:r>
        <w:rPr>
          <w:rFonts w:cstheme="minorHAnsi"/>
        </w:rPr>
        <w:t xml:space="preserve">Bloco de </w:t>
      </w:r>
      <w:r w:rsidR="00022DA4">
        <w:rPr>
          <w:rFonts w:cstheme="minorHAnsi"/>
        </w:rPr>
        <w:t>loop principal do Assistente</w:t>
      </w:r>
    </w:p>
    <w:p w14:paraId="1B295238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573B8">
        <w:rPr>
          <w:rFonts w:ascii="Consolas" w:hAnsi="Consolas" w:cstheme="minorHAnsi"/>
          <w:sz w:val="18"/>
          <w:szCs w:val="18"/>
        </w:rPr>
        <w:t>i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__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nam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__ == "__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main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__":</w:t>
      </w:r>
    </w:p>
    <w:p w14:paraId="1B43F574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whil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True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:</w:t>
      </w:r>
    </w:p>
    <w:p w14:paraId="192C2515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pergunta = </w:t>
      </w:r>
      <w:proofErr w:type="gramStart"/>
      <w:r w:rsidRPr="00C573B8">
        <w:rPr>
          <w:rFonts w:ascii="Consolas" w:hAnsi="Consolas" w:cstheme="minorHAnsi"/>
          <w:sz w:val="18"/>
          <w:szCs w:val="18"/>
        </w:rPr>
        <w:t>input(</w:t>
      </w:r>
      <w:proofErr w:type="gramEnd"/>
      <w:r w:rsidRPr="00C573B8">
        <w:rPr>
          <w:rFonts w:ascii="Consolas" w:hAnsi="Consolas" w:cstheme="minorHAnsi"/>
          <w:sz w:val="18"/>
          <w:szCs w:val="18"/>
        </w:rPr>
        <w:t>"Digite sua pergunta (ou 'sair' para encerrar): ")</w:t>
      </w:r>
    </w:p>
    <w:p w14:paraId="4D97441C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if</w:t>
      </w:r>
      <w:proofErr w:type="spellEnd"/>
      <w:r w:rsidRPr="00C573B8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573B8">
        <w:rPr>
          <w:rFonts w:ascii="Consolas" w:hAnsi="Consolas" w:cstheme="minorHAnsi"/>
          <w:sz w:val="18"/>
          <w:szCs w:val="18"/>
        </w:rPr>
        <w:t>pergunta.lower</w:t>
      </w:r>
      <w:proofErr w:type="spellEnd"/>
      <w:proofErr w:type="gramEnd"/>
      <w:r w:rsidRPr="00C573B8">
        <w:rPr>
          <w:rFonts w:ascii="Consolas" w:hAnsi="Consolas" w:cstheme="minorHAnsi"/>
          <w:sz w:val="18"/>
          <w:szCs w:val="18"/>
        </w:rPr>
        <w:t>() == "sair":</w:t>
      </w:r>
    </w:p>
    <w:p w14:paraId="3F1CC9D4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    break</w:t>
      </w:r>
    </w:p>
    <w:p w14:paraId="4E7793D2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fluxo =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determinar_fluxo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pergunta)</w:t>
      </w:r>
    </w:p>
    <w:p w14:paraId="5C6EB5E8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resposta = </w:t>
      </w:r>
      <w:proofErr w:type="spellStart"/>
      <w:r w:rsidRPr="00C573B8">
        <w:rPr>
          <w:rFonts w:ascii="Consolas" w:hAnsi="Consolas" w:cstheme="minorHAnsi"/>
          <w:sz w:val="18"/>
          <w:szCs w:val="18"/>
        </w:rPr>
        <w:t>obter_resposta_llama</w:t>
      </w:r>
      <w:proofErr w:type="spellEnd"/>
      <w:r w:rsidRPr="00C573B8">
        <w:rPr>
          <w:rFonts w:ascii="Consolas" w:hAnsi="Consolas" w:cstheme="minorHAnsi"/>
          <w:sz w:val="18"/>
          <w:szCs w:val="18"/>
        </w:rPr>
        <w:t>(pergunta)</w:t>
      </w:r>
    </w:p>
    <w:p w14:paraId="1E455E39" w14:textId="77777777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</w:t>
      </w:r>
    </w:p>
    <w:p w14:paraId="663C7B7C" w14:textId="3222A4D4" w:rsidR="00C573B8" w:rsidRPr="00C573B8" w:rsidRDefault="00C573B8" w:rsidP="00C573B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print(fluxo)</w:t>
      </w:r>
    </w:p>
    <w:p w14:paraId="3228D740" w14:textId="1130DE30" w:rsidR="00C573B8" w:rsidRDefault="00C573B8" w:rsidP="00C63DDA">
      <w:pPr>
        <w:jc w:val="both"/>
        <w:rPr>
          <w:rFonts w:ascii="Consolas" w:hAnsi="Consolas" w:cstheme="minorHAnsi"/>
          <w:sz w:val="18"/>
          <w:szCs w:val="18"/>
        </w:rPr>
      </w:pPr>
      <w:r w:rsidRPr="00C573B8">
        <w:rPr>
          <w:rFonts w:ascii="Consolas" w:hAnsi="Consolas" w:cstheme="minorHAnsi"/>
          <w:sz w:val="18"/>
          <w:szCs w:val="18"/>
        </w:rPr>
        <w:t xml:space="preserve">        </w:t>
      </w:r>
      <w:proofErr w:type="gramStart"/>
      <w:r w:rsidRPr="00C573B8">
        <w:rPr>
          <w:rFonts w:ascii="Consolas" w:hAnsi="Consolas" w:cstheme="minorHAnsi"/>
          <w:sz w:val="18"/>
          <w:szCs w:val="18"/>
        </w:rPr>
        <w:t>print(</w:t>
      </w:r>
      <w:proofErr w:type="gramEnd"/>
      <w:r w:rsidR="00774296">
        <w:rPr>
          <w:rFonts w:ascii="Consolas" w:hAnsi="Consolas" w:cstheme="minorHAnsi"/>
          <w:sz w:val="18"/>
          <w:szCs w:val="18"/>
        </w:rPr>
        <w:t>"</w:t>
      </w:r>
      <w:r w:rsidRPr="00C573B8">
        <w:rPr>
          <w:rFonts w:ascii="Consolas" w:hAnsi="Consolas" w:cstheme="minorHAnsi"/>
          <w:sz w:val="18"/>
          <w:szCs w:val="18"/>
        </w:rPr>
        <w:t>Resposta do Assistente:", resposta)</w:t>
      </w:r>
    </w:p>
    <w:p w14:paraId="0386C70D" w14:textId="2F32ADF6" w:rsidR="00C63DDA" w:rsidRDefault="00C63DDA" w:rsidP="00C63DDA">
      <w:pPr>
        <w:jc w:val="both"/>
        <w:rPr>
          <w:rFonts w:cstheme="minorHAnsi"/>
        </w:rPr>
      </w:pPr>
      <w:r>
        <w:rPr>
          <w:rFonts w:cstheme="minorHAnsi"/>
        </w:rPr>
        <w:t xml:space="preserve">O código está completo! Para sua execução e verificação, vamos criar um arquivo </w:t>
      </w:r>
      <w:proofErr w:type="spellStart"/>
      <w:r w:rsidRPr="00C63DDA">
        <w:rPr>
          <w:rFonts w:cstheme="minorHAnsi"/>
          <w:b/>
        </w:rPr>
        <w:t>python</w:t>
      </w:r>
      <w:proofErr w:type="spellEnd"/>
      <w:r>
        <w:rPr>
          <w:rFonts w:cstheme="minorHAnsi"/>
        </w:rPr>
        <w:t xml:space="preserve"> com ele completo e executar. Para esta atividade, qualquer IDE pode ser usada. Vamos usar o </w:t>
      </w:r>
      <w:proofErr w:type="spellStart"/>
      <w:r w:rsidRPr="00C63DDA">
        <w:rPr>
          <w:rFonts w:cstheme="minorHAnsi"/>
          <w:b/>
        </w:rPr>
        <w:t>VisualCode</w:t>
      </w:r>
      <w:proofErr w:type="spellEnd"/>
      <w:r>
        <w:rPr>
          <w:rFonts w:cstheme="minorHAnsi"/>
        </w:rPr>
        <w:t xml:space="preserve"> para criar, analisar e executar.</w:t>
      </w:r>
    </w:p>
    <w:p w14:paraId="4648742F" w14:textId="3202B5E7" w:rsidR="00C63DDA" w:rsidRPr="007C580C" w:rsidRDefault="007C580C" w:rsidP="00C63DDA">
      <w:pPr>
        <w:jc w:val="both"/>
        <w:rPr>
          <w:rFonts w:cstheme="minorHAnsi"/>
          <w:b/>
          <w:sz w:val="20"/>
          <w:szCs w:val="18"/>
        </w:rPr>
      </w:pPr>
      <w:r w:rsidRPr="007C580C">
        <w:rPr>
          <w:rFonts w:cstheme="minorHAnsi"/>
          <w:b/>
          <w:sz w:val="20"/>
          <w:szCs w:val="18"/>
        </w:rPr>
        <w:t xml:space="preserve">- </w:t>
      </w:r>
      <w:r w:rsidR="00C63DDA" w:rsidRPr="007C580C">
        <w:rPr>
          <w:rFonts w:cstheme="minorHAnsi"/>
          <w:b/>
          <w:sz w:val="20"/>
          <w:szCs w:val="18"/>
        </w:rPr>
        <w:t>Arquivo Python criado</w:t>
      </w:r>
    </w:p>
    <w:p w14:paraId="1CA7B4D2" w14:textId="5440CE41" w:rsidR="00C63DDA" w:rsidRPr="007C580C" w:rsidRDefault="007C580C" w:rsidP="00C63DDA">
      <w:pPr>
        <w:jc w:val="both"/>
        <w:rPr>
          <w:rFonts w:cstheme="minorHAnsi"/>
          <w:b/>
          <w:sz w:val="20"/>
          <w:szCs w:val="18"/>
        </w:rPr>
      </w:pPr>
      <w:r w:rsidRPr="007C580C">
        <w:rPr>
          <w:rFonts w:cstheme="minorHAnsi"/>
          <w:b/>
          <w:sz w:val="20"/>
          <w:szCs w:val="18"/>
        </w:rPr>
        <w:t>- Validação do código</w:t>
      </w:r>
    </w:p>
    <w:p w14:paraId="7FDA4E15" w14:textId="128361C8" w:rsidR="007C580C" w:rsidRPr="007C580C" w:rsidRDefault="007C580C" w:rsidP="00C63DDA">
      <w:pPr>
        <w:jc w:val="both"/>
        <w:rPr>
          <w:rFonts w:cstheme="minorHAnsi"/>
          <w:b/>
          <w:sz w:val="20"/>
          <w:szCs w:val="18"/>
        </w:rPr>
      </w:pPr>
      <w:r w:rsidRPr="007C580C">
        <w:rPr>
          <w:rFonts w:cstheme="minorHAnsi"/>
          <w:b/>
          <w:sz w:val="20"/>
          <w:szCs w:val="18"/>
        </w:rPr>
        <w:t>- Execução sem erros</w:t>
      </w:r>
    </w:p>
    <w:p w14:paraId="2AFA9B26" w14:textId="42A62D63" w:rsidR="007C580C" w:rsidRDefault="007C580C" w:rsidP="00C63DDA">
      <w:pPr>
        <w:jc w:val="both"/>
        <w:rPr>
          <w:rFonts w:cstheme="minorHAnsi"/>
          <w:b/>
          <w:sz w:val="20"/>
          <w:szCs w:val="18"/>
        </w:rPr>
      </w:pPr>
      <w:r w:rsidRPr="007C580C">
        <w:rPr>
          <w:rFonts w:cstheme="minorHAnsi"/>
          <w:b/>
          <w:sz w:val="20"/>
          <w:szCs w:val="18"/>
        </w:rPr>
        <w:t>- Validação da tarefa diretamente no terminal</w:t>
      </w:r>
    </w:p>
    <w:p w14:paraId="7C281217" w14:textId="77777777" w:rsidR="007C580C" w:rsidRDefault="007C580C">
      <w:pPr>
        <w:rPr>
          <w:rFonts w:cstheme="minorHAnsi"/>
          <w:b/>
          <w:sz w:val="20"/>
          <w:szCs w:val="18"/>
        </w:rPr>
      </w:pPr>
      <w:r>
        <w:rPr>
          <w:rFonts w:cstheme="minorHAnsi"/>
          <w:b/>
          <w:sz w:val="20"/>
          <w:szCs w:val="18"/>
        </w:rPr>
        <w:br w:type="page"/>
      </w:r>
    </w:p>
    <w:p w14:paraId="72EB298E" w14:textId="5E51C688" w:rsidR="007C580C" w:rsidRDefault="009C7BC2" w:rsidP="00C63DDA">
      <w:pPr>
        <w:jc w:val="both"/>
        <w:rPr>
          <w:rFonts w:cstheme="minorHAnsi"/>
          <w:b/>
          <w:sz w:val="20"/>
          <w:szCs w:val="18"/>
        </w:rPr>
      </w:pPr>
      <w:r>
        <w:rPr>
          <w:rFonts w:cstheme="minorHAnsi"/>
          <w:b/>
          <w:sz w:val="20"/>
          <w:szCs w:val="18"/>
        </w:rPr>
        <w:lastRenderedPageBreak/>
        <w:t>ATIVIDADE</w:t>
      </w:r>
      <w:r w:rsidR="005C7048">
        <w:rPr>
          <w:rFonts w:cstheme="minorHAnsi"/>
          <w:b/>
          <w:sz w:val="20"/>
          <w:szCs w:val="18"/>
        </w:rPr>
        <w:t xml:space="preserve"> 1</w:t>
      </w:r>
    </w:p>
    <w:p w14:paraId="074B19EE" w14:textId="3C073AD7" w:rsidR="009C7BC2" w:rsidRDefault="009C7BC2" w:rsidP="00C63DDA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>O assistente visto na tarefa anterior é útil e eficiente. Porém, é acessado localmente apenas por quem executa o código. Para disponibilizar este assistente para sua equipe ou empresa é preciso utilizar uma forma de expor a execução utilizando uma API, centralizando as solicitações.</w:t>
      </w:r>
    </w:p>
    <w:p w14:paraId="7C691FE5" w14:textId="0C4487F3" w:rsidR="009C7BC2" w:rsidRDefault="009C7BC2" w:rsidP="00C63DDA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 xml:space="preserve">Utilizar os blocos abaixo, incompletos, para montar seu arquivo </w:t>
      </w:r>
      <w:r w:rsidRPr="005C7048">
        <w:rPr>
          <w:rFonts w:cstheme="minorHAnsi"/>
          <w:b/>
          <w:sz w:val="20"/>
          <w:szCs w:val="18"/>
        </w:rPr>
        <w:t>ap</w:t>
      </w:r>
      <w:r w:rsidR="005C7048" w:rsidRPr="005C7048">
        <w:rPr>
          <w:rFonts w:cstheme="minorHAnsi"/>
          <w:b/>
          <w:sz w:val="20"/>
          <w:szCs w:val="18"/>
        </w:rPr>
        <w:t>i</w:t>
      </w:r>
      <w:r w:rsidRPr="005C7048">
        <w:rPr>
          <w:rFonts w:cstheme="minorHAnsi"/>
          <w:b/>
          <w:sz w:val="20"/>
          <w:szCs w:val="18"/>
        </w:rPr>
        <w:t>.py</w:t>
      </w:r>
      <w:r>
        <w:rPr>
          <w:rFonts w:cstheme="minorHAnsi"/>
          <w:sz w:val="20"/>
          <w:szCs w:val="18"/>
        </w:rPr>
        <w:t xml:space="preserve"> e colocar em execução. Os blocos que estiverem incompletos devem ser preenchidos corretamente da maneira que achar melhor!</w:t>
      </w:r>
    </w:p>
    <w:p w14:paraId="219B71EB" w14:textId="7EE1CA35" w:rsidR="00D530C6" w:rsidRPr="00D530C6" w:rsidRDefault="00D530C6" w:rsidP="00C63DDA">
      <w:pPr>
        <w:jc w:val="both"/>
        <w:rPr>
          <w:rFonts w:cstheme="minorHAnsi"/>
          <w:b/>
          <w:sz w:val="20"/>
          <w:szCs w:val="18"/>
        </w:rPr>
      </w:pPr>
      <w:r w:rsidRPr="00D530C6">
        <w:rPr>
          <w:rFonts w:cstheme="minorHAnsi"/>
          <w:b/>
          <w:sz w:val="20"/>
          <w:szCs w:val="18"/>
        </w:rPr>
        <w:t>Bloco 01</w:t>
      </w:r>
    </w:p>
    <w:p w14:paraId="04242437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from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fastapi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FastAPI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, </w:t>
      </w:r>
      <w:proofErr w:type="gramStart"/>
      <w:r w:rsidRPr="00D530C6">
        <w:rPr>
          <w:rFonts w:ascii="Consolas" w:hAnsi="Consolas" w:cstheme="minorHAnsi"/>
          <w:sz w:val="18"/>
          <w:szCs w:val="18"/>
        </w:rPr>
        <w:t>Response</w:t>
      </w:r>
      <w:proofErr w:type="gramEnd"/>
    </w:p>
    <w:p w14:paraId="798DF7D1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from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ydantic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BaseModel</w:t>
      </w:r>
      <w:proofErr w:type="spellEnd"/>
    </w:p>
    <w:p w14:paraId="566902B6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requests</w:t>
      </w:r>
      <w:proofErr w:type="spellEnd"/>
    </w:p>
    <w:p w14:paraId="1599EEA4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nltk</w:t>
      </w:r>
      <w:proofErr w:type="spellEnd"/>
    </w:p>
    <w:p w14:paraId="4D64B9FB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from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nltk.tokenize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word_tokenize</w:t>
      </w:r>
      <w:proofErr w:type="spellEnd"/>
    </w:p>
    <w:p w14:paraId="2C3FB910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from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nltk.corpus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opwords</w:t>
      </w:r>
      <w:proofErr w:type="spellEnd"/>
    </w:p>
    <w:p w14:paraId="23AB5D5A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from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typing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List</w:t>
      </w:r>
      <w:proofErr w:type="spellEnd"/>
    </w:p>
    <w:p w14:paraId="00290490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time</w:t>
      </w:r>
    </w:p>
    <w:p w14:paraId="0603AF92" w14:textId="73611C80" w:rsidR="00D530C6" w:rsidRDefault="00D530C6" w:rsidP="00D530C6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from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rometheus_clien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Counter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ummary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generate_lates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, CONTENT_TYPE_LATEST</w:t>
      </w:r>
    </w:p>
    <w:p w14:paraId="66C8DD78" w14:textId="74954A97" w:rsidR="00D530C6" w:rsidRPr="00D530C6" w:rsidRDefault="00D530C6" w:rsidP="00D530C6">
      <w:pPr>
        <w:jc w:val="both"/>
        <w:rPr>
          <w:rFonts w:cstheme="minorHAnsi"/>
          <w:b/>
          <w:sz w:val="20"/>
          <w:szCs w:val="18"/>
        </w:rPr>
      </w:pPr>
      <w:r w:rsidRPr="00D530C6">
        <w:rPr>
          <w:rFonts w:cstheme="minorHAnsi"/>
          <w:b/>
          <w:sz w:val="20"/>
          <w:szCs w:val="18"/>
        </w:rPr>
        <w:t>Bloco 0</w:t>
      </w:r>
      <w:r>
        <w:rPr>
          <w:rFonts w:cstheme="minorHAnsi"/>
          <w:b/>
          <w:sz w:val="20"/>
          <w:szCs w:val="18"/>
        </w:rPr>
        <w:t>2</w:t>
      </w:r>
    </w:p>
    <w:p w14:paraId="23D3E443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nltk.download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>("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unk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")</w:t>
      </w:r>
    </w:p>
    <w:p w14:paraId="6F8F47F8" w14:textId="048CD2C9" w:rsidR="00D530C6" w:rsidRDefault="00D530C6" w:rsidP="00D530C6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nltk.download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>("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opwords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")</w:t>
      </w:r>
    </w:p>
    <w:p w14:paraId="71D60C27" w14:textId="54CE9BF9" w:rsidR="00D530C6" w:rsidRPr="00D530C6" w:rsidRDefault="00D530C6" w:rsidP="00D530C6">
      <w:pPr>
        <w:jc w:val="both"/>
        <w:rPr>
          <w:rFonts w:cstheme="minorHAnsi"/>
          <w:b/>
          <w:sz w:val="20"/>
          <w:szCs w:val="18"/>
        </w:rPr>
      </w:pPr>
      <w:r w:rsidRPr="00D530C6">
        <w:rPr>
          <w:rFonts w:cstheme="minorHAnsi"/>
          <w:b/>
          <w:sz w:val="20"/>
          <w:szCs w:val="18"/>
        </w:rPr>
        <w:t>Bloco 0</w:t>
      </w:r>
      <w:r>
        <w:rPr>
          <w:rFonts w:cstheme="minorHAnsi"/>
          <w:b/>
          <w:sz w:val="20"/>
          <w:szCs w:val="18"/>
        </w:rPr>
        <w:t>3</w:t>
      </w:r>
    </w:p>
    <w:p w14:paraId="297F0EB6" w14:textId="0C9B59CE" w:rsidR="00D530C6" w:rsidRDefault="00D530C6" w:rsidP="00D530C6">
      <w:pPr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app =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FastAPI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</w:t>
      </w:r>
      <w:proofErr w:type="gramEnd"/>
      <w:r w:rsidRPr="00D530C6">
        <w:rPr>
          <w:rFonts w:ascii="Consolas" w:hAnsi="Consolas" w:cstheme="minorHAnsi"/>
          <w:sz w:val="18"/>
          <w:szCs w:val="18"/>
        </w:rPr>
        <w:t>)</w:t>
      </w:r>
    </w:p>
    <w:p w14:paraId="3ED0E30B" w14:textId="447151ED" w:rsidR="00D530C6" w:rsidRPr="00D530C6" w:rsidRDefault="00D530C6" w:rsidP="00D530C6">
      <w:pPr>
        <w:jc w:val="both"/>
        <w:rPr>
          <w:rFonts w:cstheme="minorHAnsi"/>
          <w:b/>
          <w:sz w:val="20"/>
          <w:szCs w:val="18"/>
        </w:rPr>
      </w:pPr>
      <w:r w:rsidRPr="00D530C6">
        <w:rPr>
          <w:rFonts w:cstheme="minorHAnsi"/>
          <w:b/>
          <w:sz w:val="20"/>
          <w:szCs w:val="18"/>
        </w:rPr>
        <w:t>Bloco 0</w:t>
      </w:r>
      <w:r>
        <w:rPr>
          <w:rFonts w:cstheme="minorHAnsi"/>
          <w:b/>
          <w:sz w:val="20"/>
          <w:szCs w:val="18"/>
        </w:rPr>
        <w:t>4</w:t>
      </w:r>
    </w:p>
    <w:p w14:paraId="0C46342B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>fluxos = {</w:t>
      </w:r>
    </w:p>
    <w:p w14:paraId="7C4BFD54" w14:textId="5216DE62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"</w:t>
      </w:r>
      <w:r>
        <w:rPr>
          <w:rFonts w:ascii="Consolas" w:hAnsi="Consolas" w:cstheme="minorHAnsi"/>
          <w:sz w:val="18"/>
          <w:szCs w:val="18"/>
        </w:rPr>
        <w:t>X</w:t>
      </w:r>
      <w:r w:rsidRPr="00D530C6">
        <w:rPr>
          <w:rFonts w:ascii="Consolas" w:hAnsi="Consolas" w:cstheme="minorHAnsi"/>
          <w:sz w:val="18"/>
          <w:szCs w:val="18"/>
        </w:rPr>
        <w:t>": ["</w:t>
      </w:r>
      <w:r>
        <w:rPr>
          <w:rFonts w:ascii="Consolas" w:hAnsi="Consolas" w:cstheme="minorHAnsi"/>
          <w:sz w:val="18"/>
          <w:szCs w:val="18"/>
        </w:rPr>
        <w:t>Y1</w:t>
      </w:r>
      <w:r w:rsidRPr="00D530C6">
        <w:rPr>
          <w:rFonts w:ascii="Consolas" w:hAnsi="Consolas" w:cstheme="minorHAnsi"/>
          <w:sz w:val="18"/>
          <w:szCs w:val="18"/>
        </w:rPr>
        <w:t>", "</w:t>
      </w:r>
      <w:r>
        <w:rPr>
          <w:rFonts w:ascii="Consolas" w:hAnsi="Consolas" w:cstheme="minorHAnsi"/>
          <w:sz w:val="18"/>
          <w:szCs w:val="18"/>
        </w:rPr>
        <w:t>Y2</w:t>
      </w:r>
      <w:r w:rsidRPr="00D530C6">
        <w:rPr>
          <w:rFonts w:ascii="Consolas" w:hAnsi="Consolas" w:cstheme="minorHAnsi"/>
          <w:sz w:val="18"/>
          <w:szCs w:val="18"/>
        </w:rPr>
        <w:t>", "</w:t>
      </w:r>
      <w:r>
        <w:rPr>
          <w:rFonts w:ascii="Consolas" w:hAnsi="Consolas" w:cstheme="minorHAnsi"/>
          <w:sz w:val="18"/>
          <w:szCs w:val="18"/>
        </w:rPr>
        <w:t>Y3”</w:t>
      </w:r>
      <w:r w:rsidRPr="00D530C6">
        <w:rPr>
          <w:rFonts w:ascii="Consolas" w:hAnsi="Consolas" w:cstheme="minorHAnsi"/>
          <w:sz w:val="18"/>
          <w:szCs w:val="18"/>
        </w:rPr>
        <w:t>],</w:t>
      </w:r>
    </w:p>
    <w:p w14:paraId="17532012" w14:textId="7F2F0F1F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r>
        <w:rPr>
          <w:rFonts w:ascii="Consolas" w:hAnsi="Consolas" w:cstheme="minorHAnsi"/>
          <w:sz w:val="18"/>
          <w:szCs w:val="18"/>
        </w:rPr>
        <w:t>Preencha com quantos fluxos forem necessários!</w:t>
      </w:r>
    </w:p>
    <w:p w14:paraId="4854A0D1" w14:textId="4B642115" w:rsidR="00D530C6" w:rsidRDefault="00D530C6" w:rsidP="00D530C6">
      <w:pPr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>}</w:t>
      </w:r>
    </w:p>
    <w:p w14:paraId="068C636B" w14:textId="5C30EC9E" w:rsidR="00D530C6" w:rsidRPr="00D530C6" w:rsidRDefault="00D530C6" w:rsidP="00D530C6">
      <w:pPr>
        <w:jc w:val="both"/>
        <w:rPr>
          <w:rFonts w:cstheme="minorHAnsi"/>
          <w:b/>
          <w:sz w:val="20"/>
          <w:szCs w:val="18"/>
        </w:rPr>
      </w:pPr>
      <w:r w:rsidRPr="00D530C6">
        <w:rPr>
          <w:rFonts w:cstheme="minorHAnsi"/>
          <w:b/>
          <w:sz w:val="20"/>
          <w:szCs w:val="18"/>
        </w:rPr>
        <w:t>Bloco 0</w:t>
      </w:r>
      <w:r>
        <w:rPr>
          <w:rFonts w:cstheme="minorHAnsi"/>
          <w:b/>
          <w:sz w:val="20"/>
          <w:szCs w:val="18"/>
        </w:rPr>
        <w:t>5</w:t>
      </w:r>
    </w:p>
    <w:p w14:paraId="66FCE1DB" w14:textId="58B68551" w:rsid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OLLAMA_URL = </w:t>
      </w:r>
      <w:hyperlink r:id="rId10" w:history="1">
        <w:r w:rsidRPr="00BE235D">
          <w:rPr>
            <w:rStyle w:val="Hyperlink"/>
            <w:rFonts w:ascii="Consolas" w:hAnsi="Consolas" w:cstheme="minorHAnsi"/>
            <w:sz w:val="18"/>
            <w:szCs w:val="18"/>
          </w:rPr>
          <w:t>http://localhost:11434/api/generate</w:t>
        </w:r>
      </w:hyperlink>
    </w:p>
    <w:p w14:paraId="45CCB81A" w14:textId="2BA9E5C0" w:rsidR="00D530C6" w:rsidRPr="00D530C6" w:rsidRDefault="00D530C6" w:rsidP="00D530C6">
      <w:pPr>
        <w:spacing w:after="0"/>
        <w:jc w:val="both"/>
        <w:rPr>
          <w:rFonts w:ascii="Consolas" w:hAnsi="Consolas" w:cstheme="minorHAnsi"/>
          <w:i/>
          <w:sz w:val="18"/>
          <w:szCs w:val="18"/>
        </w:rPr>
      </w:pPr>
      <w:r w:rsidRPr="00D530C6">
        <w:rPr>
          <w:rFonts w:ascii="Consolas" w:hAnsi="Consolas" w:cstheme="minorHAnsi"/>
          <w:i/>
          <w:sz w:val="18"/>
          <w:szCs w:val="18"/>
        </w:rPr>
        <w:t>--- CRIE 2 métricas, ao menos:</w:t>
      </w:r>
    </w:p>
    <w:p w14:paraId="5B55F02E" w14:textId="5A9EF813" w:rsid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>PREDICTION_TIME</w:t>
      </w:r>
      <w:r>
        <w:rPr>
          <w:rFonts w:ascii="Consolas" w:hAnsi="Consolas" w:cstheme="minorHAnsi"/>
          <w:sz w:val="18"/>
          <w:szCs w:val="18"/>
        </w:rPr>
        <w:t xml:space="preserve"> = #completar...</w:t>
      </w:r>
    </w:p>
    <w:p w14:paraId="7B9A9D2A" w14:textId="09B881D6" w:rsidR="00D530C6" w:rsidRDefault="00D530C6" w:rsidP="00D530C6">
      <w:pPr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EDICTION_INFERENCE = #completar...</w:t>
      </w:r>
    </w:p>
    <w:p w14:paraId="1E5D76A8" w14:textId="77777777" w:rsidR="00D530C6" w:rsidRDefault="00D530C6">
      <w:pPr>
        <w:rPr>
          <w:rFonts w:cstheme="minorHAnsi"/>
          <w:b/>
          <w:sz w:val="20"/>
          <w:szCs w:val="18"/>
        </w:rPr>
      </w:pPr>
      <w:r>
        <w:rPr>
          <w:rFonts w:cstheme="minorHAnsi"/>
          <w:b/>
          <w:sz w:val="20"/>
          <w:szCs w:val="18"/>
        </w:rPr>
        <w:br w:type="page"/>
      </w:r>
    </w:p>
    <w:p w14:paraId="0659B780" w14:textId="029DD3CB" w:rsidR="00D530C6" w:rsidRDefault="00D530C6" w:rsidP="00D530C6">
      <w:pPr>
        <w:jc w:val="both"/>
        <w:rPr>
          <w:rFonts w:cstheme="minorHAnsi"/>
          <w:b/>
          <w:sz w:val="20"/>
          <w:szCs w:val="18"/>
        </w:rPr>
      </w:pPr>
      <w:r w:rsidRPr="00D530C6">
        <w:rPr>
          <w:rFonts w:cstheme="minorHAnsi"/>
          <w:b/>
          <w:sz w:val="20"/>
          <w:szCs w:val="18"/>
        </w:rPr>
        <w:lastRenderedPageBreak/>
        <w:t>Bloco 0</w:t>
      </w:r>
      <w:r>
        <w:rPr>
          <w:rFonts w:cstheme="minorHAnsi"/>
          <w:b/>
          <w:sz w:val="20"/>
          <w:szCs w:val="18"/>
        </w:rPr>
        <w:t>6</w:t>
      </w:r>
    </w:p>
    <w:p w14:paraId="7BD2C52B" w14:textId="54FC50DC" w:rsidR="00D530C6" w:rsidRDefault="005C7048" w:rsidP="00D530C6">
      <w:pPr>
        <w:jc w:val="both"/>
        <w:rPr>
          <w:rFonts w:cstheme="minorHAnsi"/>
          <w:b/>
          <w:sz w:val="20"/>
          <w:szCs w:val="18"/>
        </w:rPr>
      </w:pPr>
      <w:r>
        <w:rPr>
          <w:rFonts w:cstheme="minorHAnsi"/>
          <w:b/>
          <w:sz w:val="20"/>
          <w:szCs w:val="18"/>
        </w:rPr>
        <w:t>ATIVIDADE 3</w:t>
      </w:r>
      <w:r w:rsidR="00D530C6">
        <w:rPr>
          <w:rFonts w:cstheme="minorHAnsi"/>
          <w:b/>
          <w:sz w:val="20"/>
          <w:szCs w:val="18"/>
        </w:rPr>
        <w:t>: compare o código de extração de palavras-chave e determinação de fluxos abaixo com o que foi feito na primeira atividade, do assistente e identifique as diferenças.</w:t>
      </w:r>
    </w:p>
    <w:p w14:paraId="14A55A2D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class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gramStart"/>
      <w:r w:rsidRPr="00D530C6">
        <w:rPr>
          <w:rFonts w:ascii="Consolas" w:hAnsi="Consolas" w:cstheme="minorHAnsi"/>
          <w:sz w:val="18"/>
          <w:szCs w:val="18"/>
        </w:rPr>
        <w:t>Pergunta(</w:t>
      </w:r>
      <w:proofErr w:type="spellStart"/>
      <w:proofErr w:type="gramEnd"/>
      <w:r w:rsidRPr="00D530C6">
        <w:rPr>
          <w:rFonts w:ascii="Consolas" w:hAnsi="Consolas" w:cstheme="minorHAnsi"/>
          <w:sz w:val="18"/>
          <w:szCs w:val="18"/>
        </w:rPr>
        <w:t>BaseModel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):</w:t>
      </w:r>
    </w:p>
    <w:p w14:paraId="2681234D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pergunta: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</w:t>
      </w:r>
      <w:proofErr w:type="spellEnd"/>
    </w:p>
    <w:p w14:paraId="4334083B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E2C8F4F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def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extrair_palavras_</w:t>
      </w:r>
      <w:proofErr w:type="gramStart"/>
      <w:r w:rsidRPr="00D530C6">
        <w:rPr>
          <w:rFonts w:ascii="Consolas" w:hAnsi="Consolas" w:cstheme="minorHAnsi"/>
          <w:sz w:val="18"/>
          <w:szCs w:val="18"/>
        </w:rPr>
        <w:t>chave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</w:t>
      </w:r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texto: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) -&gt;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Lis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[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]:</w:t>
      </w:r>
    </w:p>
    <w:p w14:paraId="4E82954D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"""Extrai palavras-chave da pergunta"""</w:t>
      </w:r>
    </w:p>
    <w:p w14:paraId="02A68F61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op_words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= set(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stopwords.words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>("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ortuguese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"))</w:t>
      </w:r>
    </w:p>
    <w:p w14:paraId="4AD73F00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tokens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word_tokenize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texto.lower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())  #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Tokeniza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e converte em minúsculas</w:t>
      </w:r>
    </w:p>
    <w:p w14:paraId="3E98B6C6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= [t for t in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tokens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f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t.isalnum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()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and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t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no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in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op_words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]</w:t>
      </w:r>
    </w:p>
    <w:p w14:paraId="03A89742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alavras_chave</w:t>
      </w:r>
      <w:proofErr w:type="spellEnd"/>
    </w:p>
    <w:p w14:paraId="75BF83D5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F317FCF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def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determinar_</w:t>
      </w:r>
      <w:proofErr w:type="gramStart"/>
      <w:r w:rsidRPr="00D530C6">
        <w:rPr>
          <w:rFonts w:ascii="Consolas" w:hAnsi="Consolas" w:cstheme="minorHAnsi"/>
          <w:sz w:val="18"/>
          <w:szCs w:val="18"/>
        </w:rPr>
        <w:t>fluxo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D530C6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: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Lis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[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]) -&gt;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:</w:t>
      </w:r>
    </w:p>
    <w:p w14:paraId="390104BD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"""Identifica o fluxo de trabalho baseado nas palavras-chave"""</w:t>
      </w:r>
    </w:p>
    <w:p w14:paraId="771F86A5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for fluxo, palavras in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fluxos.items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>():</w:t>
      </w:r>
    </w:p>
    <w:p w14:paraId="0F7D6CCB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    # Verifica se alguma palavra-chave do fluxo aparece nas palavras extraídas</w:t>
      </w:r>
    </w:p>
    <w:p w14:paraId="59C35D2B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if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any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</w:t>
      </w:r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palavra in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for palavra in palavras):</w:t>
      </w:r>
    </w:p>
    <w:p w14:paraId="36DA2804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    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f"{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fluxo.capitalize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>()}"</w:t>
      </w:r>
    </w:p>
    <w:p w14:paraId="6A3E02C8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"Nenhum fluxo específico identificado."</w:t>
      </w:r>
    </w:p>
    <w:p w14:paraId="67FDB0FC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A7B96D5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D530C6">
        <w:rPr>
          <w:rFonts w:ascii="Consolas" w:hAnsi="Consolas" w:cstheme="minorHAnsi"/>
          <w:sz w:val="18"/>
          <w:szCs w:val="18"/>
        </w:rPr>
        <w:t>def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obter_resposta_</w:t>
      </w:r>
      <w:proofErr w:type="gramStart"/>
      <w:r w:rsidRPr="00D530C6">
        <w:rPr>
          <w:rFonts w:ascii="Consolas" w:hAnsi="Consolas" w:cstheme="minorHAnsi"/>
          <w:sz w:val="18"/>
          <w:szCs w:val="18"/>
        </w:rPr>
        <w:t>llama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</w:t>
      </w:r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pergunta: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) -&gt;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:</w:t>
      </w:r>
    </w:p>
    <w:p w14:paraId="42561058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"""Obtém a resposta do modelo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LLaMA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"""</w:t>
      </w:r>
    </w:p>
    <w:p w14:paraId="7ABDC4D3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ayload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= {</w:t>
      </w:r>
    </w:p>
    <w:p w14:paraId="5D34D015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model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": "llama3.2",</w:t>
      </w:r>
    </w:p>
    <w:p w14:paraId="4E1F922A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romp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": pergunta,</w:t>
      </w:r>
    </w:p>
    <w:p w14:paraId="2C373B9D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stream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": False</w:t>
      </w:r>
    </w:p>
    <w:p w14:paraId="5DF6AE28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}</w:t>
      </w:r>
    </w:p>
    <w:p w14:paraId="5B84103E" w14:textId="77777777" w:rsidR="00D530C6" w:rsidRPr="00D530C6" w:rsidRDefault="00D530C6" w:rsidP="00D530C6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resposta =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requests.pos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</w:t>
      </w:r>
      <w:proofErr w:type="gramEnd"/>
      <w:r w:rsidRPr="00D530C6">
        <w:rPr>
          <w:rFonts w:ascii="Consolas" w:hAnsi="Consolas" w:cstheme="minorHAnsi"/>
          <w:sz w:val="18"/>
          <w:szCs w:val="18"/>
        </w:rPr>
        <w:t xml:space="preserve">OLLAMA_URL,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json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=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payload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)</w:t>
      </w:r>
    </w:p>
    <w:p w14:paraId="1815E30F" w14:textId="40B5F80E" w:rsidR="00D530C6" w:rsidRDefault="00D530C6" w:rsidP="00A62383">
      <w:pPr>
        <w:jc w:val="both"/>
        <w:rPr>
          <w:rFonts w:ascii="Consolas" w:hAnsi="Consolas" w:cstheme="minorHAnsi"/>
          <w:sz w:val="18"/>
          <w:szCs w:val="18"/>
        </w:rPr>
      </w:pPr>
      <w:r w:rsidRPr="00D530C6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D530C6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D530C6">
        <w:rPr>
          <w:rFonts w:ascii="Consolas" w:hAnsi="Consolas" w:cstheme="minorHAnsi"/>
          <w:sz w:val="18"/>
          <w:szCs w:val="18"/>
        </w:rPr>
        <w:t>resposta.json</w:t>
      </w:r>
      <w:proofErr w:type="spellEnd"/>
      <w:proofErr w:type="gramEnd"/>
      <w:r w:rsidRPr="00D530C6">
        <w:rPr>
          <w:rFonts w:ascii="Consolas" w:hAnsi="Consolas" w:cstheme="minorHAnsi"/>
          <w:sz w:val="18"/>
          <w:szCs w:val="18"/>
        </w:rPr>
        <w:t>().</w:t>
      </w:r>
      <w:proofErr w:type="spellStart"/>
      <w:r w:rsidRPr="00D530C6">
        <w:rPr>
          <w:rFonts w:ascii="Consolas" w:hAnsi="Consolas" w:cstheme="minorHAnsi"/>
          <w:sz w:val="18"/>
          <w:szCs w:val="18"/>
        </w:rPr>
        <w:t>get</w:t>
      </w:r>
      <w:proofErr w:type="spellEnd"/>
      <w:r w:rsidRPr="00D530C6">
        <w:rPr>
          <w:rFonts w:ascii="Consolas" w:hAnsi="Consolas" w:cstheme="minorHAnsi"/>
          <w:sz w:val="18"/>
          <w:szCs w:val="18"/>
        </w:rPr>
        <w:t>("response", "Erro ao obter resposta")</w:t>
      </w:r>
    </w:p>
    <w:p w14:paraId="1FFA07C8" w14:textId="254710ED" w:rsidR="00A62383" w:rsidRDefault="00A62383" w:rsidP="00A62383">
      <w:pPr>
        <w:jc w:val="both"/>
        <w:rPr>
          <w:rFonts w:cstheme="minorHAnsi"/>
          <w:b/>
          <w:sz w:val="20"/>
          <w:szCs w:val="18"/>
        </w:rPr>
      </w:pPr>
      <w:r w:rsidRPr="00D530C6">
        <w:rPr>
          <w:rFonts w:cstheme="minorHAnsi"/>
          <w:b/>
          <w:sz w:val="20"/>
          <w:szCs w:val="18"/>
        </w:rPr>
        <w:t>Bloco 0</w:t>
      </w:r>
      <w:r>
        <w:rPr>
          <w:rFonts w:cstheme="minorHAnsi"/>
          <w:b/>
          <w:sz w:val="20"/>
          <w:szCs w:val="18"/>
        </w:rPr>
        <w:t>7</w:t>
      </w:r>
    </w:p>
    <w:p w14:paraId="32610BEC" w14:textId="5BEECE33" w:rsidR="00A62383" w:rsidRDefault="00A62383" w:rsidP="00A62383">
      <w:pPr>
        <w:jc w:val="both"/>
        <w:rPr>
          <w:rFonts w:cstheme="minorHAnsi"/>
          <w:b/>
          <w:sz w:val="20"/>
          <w:szCs w:val="18"/>
        </w:rPr>
      </w:pPr>
      <w:r>
        <w:rPr>
          <w:rFonts w:cstheme="minorHAnsi"/>
          <w:b/>
          <w:sz w:val="20"/>
          <w:szCs w:val="18"/>
        </w:rPr>
        <w:t>O bloco “</w:t>
      </w:r>
      <w:proofErr w:type="spellStart"/>
      <w:r>
        <w:rPr>
          <w:rFonts w:cstheme="minorHAnsi"/>
          <w:b/>
          <w:sz w:val="20"/>
          <w:szCs w:val="18"/>
        </w:rPr>
        <w:t>app.post</w:t>
      </w:r>
      <w:proofErr w:type="spellEnd"/>
      <w:r>
        <w:rPr>
          <w:rFonts w:cstheme="minorHAnsi"/>
          <w:b/>
          <w:sz w:val="20"/>
          <w:szCs w:val="18"/>
        </w:rPr>
        <w:t xml:space="preserve">” está incompleto. É preciso incorporar os comandos para associação das métricas e também de apresentação na tela da métrica, dentro do comando </w:t>
      </w:r>
      <w:proofErr w:type="spellStart"/>
      <w:r w:rsidRPr="00A62383">
        <w:rPr>
          <w:rFonts w:cstheme="minorHAnsi"/>
          <w:b/>
          <w:i/>
          <w:sz w:val="20"/>
          <w:szCs w:val="18"/>
        </w:rPr>
        <w:t>return</w:t>
      </w:r>
      <w:proofErr w:type="spellEnd"/>
      <w:r>
        <w:rPr>
          <w:rFonts w:cstheme="minorHAnsi"/>
          <w:b/>
          <w:sz w:val="20"/>
          <w:szCs w:val="18"/>
        </w:rPr>
        <w:t>.</w:t>
      </w:r>
    </w:p>
    <w:p w14:paraId="00D88E37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>@</w:t>
      </w:r>
      <w:proofErr w:type="spellStart"/>
      <w:proofErr w:type="gramStart"/>
      <w:r w:rsidRPr="00A62383">
        <w:rPr>
          <w:rFonts w:ascii="Consolas" w:hAnsi="Consolas" w:cstheme="minorHAnsi"/>
          <w:sz w:val="18"/>
          <w:szCs w:val="18"/>
        </w:rPr>
        <w:t>app.get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</w:t>
      </w:r>
      <w:proofErr w:type="gramEnd"/>
      <w:r w:rsidRPr="00A62383">
        <w:rPr>
          <w:rFonts w:ascii="Consolas" w:hAnsi="Consolas" w:cstheme="minorHAnsi"/>
          <w:sz w:val="18"/>
          <w:szCs w:val="18"/>
        </w:rPr>
        <w:t>"/")</w:t>
      </w:r>
    </w:p>
    <w:p w14:paraId="0ED4976B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A62383">
        <w:rPr>
          <w:rFonts w:ascii="Consolas" w:hAnsi="Consolas" w:cstheme="minorHAnsi"/>
          <w:sz w:val="18"/>
          <w:szCs w:val="18"/>
        </w:rPr>
        <w:t>def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</w:t>
      </w:r>
      <w:proofErr w:type="gramStart"/>
      <w:r w:rsidRPr="00A62383">
        <w:rPr>
          <w:rFonts w:ascii="Consolas" w:hAnsi="Consolas" w:cstheme="minorHAnsi"/>
          <w:sz w:val="18"/>
          <w:szCs w:val="18"/>
        </w:rPr>
        <w:t>home(</w:t>
      </w:r>
      <w:proofErr w:type="gramEnd"/>
      <w:r w:rsidRPr="00A62383">
        <w:rPr>
          <w:rFonts w:ascii="Consolas" w:hAnsi="Consolas" w:cstheme="minorHAnsi"/>
          <w:sz w:val="18"/>
          <w:szCs w:val="18"/>
        </w:rPr>
        <w:t>):</w:t>
      </w:r>
    </w:p>
    <w:p w14:paraId="0CC1A9A2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{"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message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": "API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llama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funcionando!"}</w:t>
      </w:r>
    </w:p>
    <w:p w14:paraId="7C956EF2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BCE403A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>@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app.get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"/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metrics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")</w:t>
      </w:r>
    </w:p>
    <w:p w14:paraId="0282A826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A62383">
        <w:rPr>
          <w:rFonts w:ascii="Consolas" w:hAnsi="Consolas" w:cstheme="minorHAnsi"/>
          <w:sz w:val="18"/>
          <w:szCs w:val="18"/>
        </w:rPr>
        <w:t>def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get_</w:t>
      </w:r>
      <w:proofErr w:type="gramStart"/>
      <w:r w:rsidRPr="00A62383">
        <w:rPr>
          <w:rFonts w:ascii="Consolas" w:hAnsi="Consolas" w:cstheme="minorHAnsi"/>
          <w:sz w:val="18"/>
          <w:szCs w:val="18"/>
        </w:rPr>
        <w:t>metrics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</w:t>
      </w:r>
      <w:proofErr w:type="gramEnd"/>
      <w:r w:rsidRPr="00A62383">
        <w:rPr>
          <w:rFonts w:ascii="Consolas" w:hAnsi="Consolas" w:cstheme="minorHAnsi"/>
          <w:sz w:val="18"/>
          <w:szCs w:val="18"/>
        </w:rPr>
        <w:t>):</w:t>
      </w:r>
    </w:p>
    <w:p w14:paraId="69795A52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Response(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generate_</w:t>
      </w:r>
      <w:proofErr w:type="gramStart"/>
      <w:r w:rsidRPr="00A62383">
        <w:rPr>
          <w:rFonts w:ascii="Consolas" w:hAnsi="Consolas" w:cstheme="minorHAnsi"/>
          <w:sz w:val="18"/>
          <w:szCs w:val="18"/>
        </w:rPr>
        <w:t>latest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</w:t>
      </w:r>
      <w:proofErr w:type="gramEnd"/>
      <w:r w:rsidRPr="00A62383">
        <w:rPr>
          <w:rFonts w:ascii="Consolas" w:hAnsi="Consolas" w:cstheme="minorHAnsi"/>
          <w:sz w:val="18"/>
          <w:szCs w:val="18"/>
        </w:rPr>
        <w:t xml:space="preserve">),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media_type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=CONTENT_TYPE_LATEST)</w:t>
      </w:r>
    </w:p>
    <w:p w14:paraId="6F8AF58C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0FAF312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>@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app.post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"/pergunta/")</w:t>
      </w:r>
    </w:p>
    <w:p w14:paraId="764BD313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A62383">
        <w:rPr>
          <w:rFonts w:ascii="Consolas" w:hAnsi="Consolas" w:cstheme="minorHAnsi"/>
          <w:sz w:val="18"/>
          <w:szCs w:val="18"/>
        </w:rPr>
        <w:t>async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def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fazer_</w:t>
      </w:r>
      <w:proofErr w:type="gramStart"/>
      <w:r w:rsidRPr="00A62383">
        <w:rPr>
          <w:rFonts w:ascii="Consolas" w:hAnsi="Consolas" w:cstheme="minorHAnsi"/>
          <w:sz w:val="18"/>
          <w:szCs w:val="18"/>
        </w:rPr>
        <w:t>pergunta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</w:t>
      </w:r>
      <w:proofErr w:type="gramEnd"/>
      <w:r w:rsidRPr="00A62383">
        <w:rPr>
          <w:rFonts w:ascii="Consolas" w:hAnsi="Consolas" w:cstheme="minorHAnsi"/>
          <w:sz w:val="18"/>
          <w:szCs w:val="18"/>
        </w:rPr>
        <w:t>pergunta: Pergunta):</w:t>
      </w:r>
    </w:p>
    <w:p w14:paraId="55ED826D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"""Processa a pergunta, envia ao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LLaMA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e retorna a resposta"""</w:t>
      </w:r>
    </w:p>
    <w:p w14:paraId="1A93A36D" w14:textId="669F5F79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extrair_palavras_chave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Start"/>
      <w:r w:rsidRPr="00A62383">
        <w:rPr>
          <w:rFonts w:ascii="Consolas" w:hAnsi="Consolas" w:cstheme="minorHAnsi"/>
          <w:sz w:val="18"/>
          <w:szCs w:val="18"/>
        </w:rPr>
        <w:t>pergunta.pergunta</w:t>
      </w:r>
      <w:proofErr w:type="spellEnd"/>
      <w:proofErr w:type="gramEnd"/>
      <w:r w:rsidRPr="00A62383">
        <w:rPr>
          <w:rFonts w:ascii="Consolas" w:hAnsi="Consolas" w:cstheme="minorHAnsi"/>
          <w:sz w:val="18"/>
          <w:szCs w:val="18"/>
        </w:rPr>
        <w:t>)</w:t>
      </w:r>
    </w:p>
    <w:p w14:paraId="2CF15E32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fluxo =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determinar_fluxo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)</w:t>
      </w:r>
    </w:p>
    <w:p w14:paraId="42B77696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</w:t>
      </w:r>
    </w:p>
    <w:p w14:paraId="134D2AD7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# Obter resposta do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LLaMA</w:t>
      </w:r>
      <w:proofErr w:type="spellEnd"/>
    </w:p>
    <w:p w14:paraId="1271457D" w14:textId="77777777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resposta_llama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obter_resposta_llama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Start"/>
      <w:r w:rsidRPr="00A62383">
        <w:rPr>
          <w:rFonts w:ascii="Consolas" w:hAnsi="Consolas" w:cstheme="minorHAnsi"/>
          <w:sz w:val="18"/>
          <w:szCs w:val="18"/>
        </w:rPr>
        <w:t>pergunta.pergunta</w:t>
      </w:r>
      <w:proofErr w:type="spellEnd"/>
      <w:proofErr w:type="gramEnd"/>
      <w:r w:rsidRPr="00A62383">
        <w:rPr>
          <w:rFonts w:ascii="Consolas" w:hAnsi="Consolas" w:cstheme="minorHAnsi"/>
          <w:sz w:val="18"/>
          <w:szCs w:val="18"/>
        </w:rPr>
        <w:t>)</w:t>
      </w:r>
    </w:p>
    <w:p w14:paraId="47E67831" w14:textId="0ECA2E06" w:rsidR="00A62383" w:rsidRPr="00A62383" w:rsidRDefault="00A62383" w:rsidP="00A6238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</w:t>
      </w:r>
    </w:p>
    <w:p w14:paraId="57286DDC" w14:textId="6F6FCA68" w:rsidR="00120713" w:rsidRDefault="00A62383" w:rsidP="00120713">
      <w:pPr>
        <w:jc w:val="both"/>
        <w:rPr>
          <w:rFonts w:ascii="Consolas" w:hAnsi="Consolas" w:cstheme="minorHAnsi"/>
          <w:sz w:val="18"/>
          <w:szCs w:val="18"/>
        </w:rPr>
      </w:pPr>
      <w:r w:rsidRPr="00A62383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A62383">
        <w:rPr>
          <w:rFonts w:ascii="Consolas" w:hAnsi="Consolas" w:cstheme="minorHAnsi"/>
          <w:sz w:val="18"/>
          <w:szCs w:val="18"/>
        </w:rPr>
        <w:t xml:space="preserve"> {"fluxo": fluxo, "resposta": </w:t>
      </w:r>
      <w:proofErr w:type="spellStart"/>
      <w:r w:rsidRPr="00A62383">
        <w:rPr>
          <w:rFonts w:ascii="Consolas" w:hAnsi="Consolas" w:cstheme="minorHAnsi"/>
          <w:sz w:val="18"/>
          <w:szCs w:val="18"/>
        </w:rPr>
        <w:t>resposta_llama</w:t>
      </w:r>
      <w:proofErr w:type="spellEnd"/>
      <w:r w:rsidRPr="00A62383">
        <w:rPr>
          <w:rFonts w:ascii="Consolas" w:hAnsi="Consolas" w:cstheme="minorHAnsi"/>
          <w:sz w:val="18"/>
          <w:szCs w:val="18"/>
        </w:rPr>
        <w:t>}</w:t>
      </w:r>
    </w:p>
    <w:p w14:paraId="2EB4F8A9" w14:textId="0C9A37DF" w:rsidR="00120713" w:rsidRDefault="00120713" w:rsidP="00120713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 xml:space="preserve">Com o código finalizado, execute o comando </w:t>
      </w:r>
      <w:proofErr w:type="spellStart"/>
      <w:r w:rsidRPr="00120713">
        <w:rPr>
          <w:rFonts w:cstheme="minorHAnsi"/>
          <w:b/>
          <w:sz w:val="20"/>
          <w:szCs w:val="18"/>
        </w:rPr>
        <w:t>uvicorn</w:t>
      </w:r>
      <w:proofErr w:type="spellEnd"/>
      <w:r w:rsidRPr="00120713">
        <w:rPr>
          <w:rFonts w:cstheme="minorHAnsi"/>
          <w:b/>
          <w:sz w:val="20"/>
          <w:szCs w:val="18"/>
        </w:rPr>
        <w:t xml:space="preserve"> </w:t>
      </w:r>
      <w:proofErr w:type="spellStart"/>
      <w:r w:rsidRPr="00120713">
        <w:rPr>
          <w:rFonts w:cstheme="minorHAnsi"/>
          <w:b/>
          <w:sz w:val="20"/>
          <w:szCs w:val="18"/>
        </w:rPr>
        <w:t>api:app</w:t>
      </w:r>
      <w:proofErr w:type="spellEnd"/>
      <w:r w:rsidRPr="00120713">
        <w:rPr>
          <w:rFonts w:cstheme="minorHAnsi"/>
          <w:b/>
          <w:sz w:val="20"/>
          <w:szCs w:val="18"/>
        </w:rPr>
        <w:t xml:space="preserve"> --host 0.0.0.0 --</w:t>
      </w:r>
      <w:proofErr w:type="spellStart"/>
      <w:r w:rsidRPr="00120713">
        <w:rPr>
          <w:rFonts w:cstheme="minorHAnsi"/>
          <w:b/>
          <w:sz w:val="20"/>
          <w:szCs w:val="18"/>
        </w:rPr>
        <w:t>port</w:t>
      </w:r>
      <w:proofErr w:type="spellEnd"/>
      <w:r w:rsidRPr="00120713">
        <w:rPr>
          <w:rFonts w:cstheme="minorHAnsi"/>
          <w:b/>
          <w:sz w:val="20"/>
          <w:szCs w:val="18"/>
        </w:rPr>
        <w:t xml:space="preserve"> 8000</w:t>
      </w:r>
      <w:r>
        <w:rPr>
          <w:rFonts w:cstheme="minorHAnsi"/>
          <w:sz w:val="20"/>
          <w:szCs w:val="18"/>
        </w:rPr>
        <w:t xml:space="preserve"> para iniciar a API. Acesse via browser e testa a API.</w:t>
      </w:r>
    </w:p>
    <w:p w14:paraId="4AA16BE9" w14:textId="77777777" w:rsidR="003B56C9" w:rsidRDefault="003B56C9" w:rsidP="00120713">
      <w:pPr>
        <w:jc w:val="both"/>
        <w:rPr>
          <w:rFonts w:cstheme="minorHAnsi"/>
          <w:sz w:val="20"/>
          <w:szCs w:val="18"/>
        </w:rPr>
      </w:pPr>
    </w:p>
    <w:p w14:paraId="135E0AA8" w14:textId="79D47DF0" w:rsidR="00120713" w:rsidRPr="003B56C9" w:rsidRDefault="00120713" w:rsidP="00120713">
      <w:pPr>
        <w:jc w:val="both"/>
        <w:rPr>
          <w:rFonts w:cstheme="minorHAnsi"/>
          <w:b/>
          <w:sz w:val="20"/>
          <w:szCs w:val="18"/>
        </w:rPr>
      </w:pPr>
      <w:r w:rsidRPr="003B56C9">
        <w:rPr>
          <w:rFonts w:cstheme="minorHAnsi"/>
          <w:b/>
          <w:sz w:val="20"/>
          <w:szCs w:val="18"/>
        </w:rPr>
        <w:lastRenderedPageBreak/>
        <w:t>ATIVIDADE</w:t>
      </w:r>
      <w:r w:rsidR="005C7048">
        <w:rPr>
          <w:rFonts w:cstheme="minorHAnsi"/>
          <w:b/>
          <w:sz w:val="20"/>
          <w:szCs w:val="18"/>
        </w:rPr>
        <w:t xml:space="preserve"> 3</w:t>
      </w:r>
    </w:p>
    <w:p w14:paraId="1BA07ECF" w14:textId="3FA8405C" w:rsidR="003B56C9" w:rsidRDefault="003B56C9" w:rsidP="00120713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>Acessar a página web da API é uma tarefa de validação. Quando em produção, a exposição do modelo é útil para incorporar em outras ferramentas ou ambientes. Para ver esta integração, podemos criar uma página WEB em HTML simples.</w:t>
      </w:r>
    </w:p>
    <w:p w14:paraId="137819B5" w14:textId="23EDEAF4" w:rsidR="003B56C9" w:rsidRDefault="003B56C9" w:rsidP="00120713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 xml:space="preserve">Vamos obter ajuda de uma IA Generativa (a de sua preferência) e solicitar que forneça um código HTML para integração com API da </w:t>
      </w:r>
      <w:proofErr w:type="spellStart"/>
      <w:r>
        <w:rPr>
          <w:rFonts w:cstheme="minorHAnsi"/>
          <w:sz w:val="20"/>
          <w:szCs w:val="18"/>
        </w:rPr>
        <w:t>FastAPI</w:t>
      </w:r>
      <w:proofErr w:type="spellEnd"/>
      <w:r>
        <w:rPr>
          <w:rFonts w:cstheme="minorHAnsi"/>
          <w:sz w:val="20"/>
          <w:szCs w:val="18"/>
        </w:rPr>
        <w:t xml:space="preserve"> que estamos utilizando. Na página teremos uma caixa de texto pra escreve e enviar o </w:t>
      </w:r>
      <w:proofErr w:type="spellStart"/>
      <w:r>
        <w:rPr>
          <w:rFonts w:cstheme="minorHAnsi"/>
          <w:sz w:val="20"/>
          <w:szCs w:val="18"/>
        </w:rPr>
        <w:t>prompt</w:t>
      </w:r>
      <w:proofErr w:type="spellEnd"/>
      <w:r>
        <w:rPr>
          <w:rFonts w:cstheme="minorHAnsi"/>
          <w:sz w:val="20"/>
          <w:szCs w:val="18"/>
        </w:rPr>
        <w:t xml:space="preserve"> e receber a resposta também.</w:t>
      </w:r>
    </w:p>
    <w:p w14:paraId="356E01F9" w14:textId="58AEE974" w:rsidR="003B56C9" w:rsidRDefault="003B56C9" w:rsidP="00120713">
      <w:pPr>
        <w:jc w:val="both"/>
        <w:rPr>
          <w:rFonts w:cstheme="minorHAnsi"/>
          <w:sz w:val="20"/>
          <w:szCs w:val="18"/>
        </w:rPr>
      </w:pPr>
    </w:p>
    <w:p w14:paraId="0BE82B7E" w14:textId="77777777" w:rsidR="005C7048" w:rsidRDefault="005C7048">
      <w:pPr>
        <w:rPr>
          <w:rFonts w:cstheme="minorHAnsi"/>
          <w:b/>
          <w:sz w:val="20"/>
          <w:szCs w:val="18"/>
        </w:rPr>
      </w:pPr>
      <w:r>
        <w:rPr>
          <w:rFonts w:cstheme="minorHAnsi"/>
          <w:b/>
          <w:sz w:val="20"/>
          <w:szCs w:val="18"/>
        </w:rPr>
        <w:br w:type="page"/>
      </w:r>
    </w:p>
    <w:p w14:paraId="493EE613" w14:textId="1FD70D81" w:rsidR="003B56C9" w:rsidRDefault="003B56C9" w:rsidP="00120713">
      <w:pPr>
        <w:jc w:val="both"/>
        <w:rPr>
          <w:rFonts w:cstheme="minorHAnsi"/>
          <w:b/>
          <w:sz w:val="20"/>
          <w:szCs w:val="18"/>
        </w:rPr>
      </w:pPr>
      <w:r w:rsidRPr="003B56C9">
        <w:rPr>
          <w:rFonts w:cstheme="minorHAnsi"/>
          <w:b/>
          <w:sz w:val="20"/>
          <w:szCs w:val="18"/>
        </w:rPr>
        <w:lastRenderedPageBreak/>
        <w:t>Adicionando arquivos para customização da tarefa</w:t>
      </w:r>
    </w:p>
    <w:p w14:paraId="513269A6" w14:textId="5AB0AEB2" w:rsidR="003B56C9" w:rsidRDefault="003B56C9" w:rsidP="00120713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 xml:space="preserve">A tarefa de um assistente interno, para respostas customizadas à fluxos internos, pode ser integrada à documentos, por exemplo PDF e TXT, para que a solicitação via </w:t>
      </w:r>
      <w:proofErr w:type="spellStart"/>
      <w:r>
        <w:rPr>
          <w:rFonts w:cstheme="minorHAnsi"/>
          <w:sz w:val="20"/>
          <w:szCs w:val="18"/>
        </w:rPr>
        <w:t>prompt</w:t>
      </w:r>
      <w:proofErr w:type="spellEnd"/>
      <w:r>
        <w:rPr>
          <w:rFonts w:cstheme="minorHAnsi"/>
          <w:sz w:val="20"/>
          <w:szCs w:val="18"/>
        </w:rPr>
        <w:t xml:space="preserve"> seja primeiro consultada nos documentos e, só então, no modelo LLM escolhido.</w:t>
      </w:r>
    </w:p>
    <w:p w14:paraId="472AD408" w14:textId="182DCFF4" w:rsidR="003B56C9" w:rsidRDefault="003B56C9" w:rsidP="00120713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 xml:space="preserve">Para esta tarefa, uma opção é o uso do </w:t>
      </w:r>
      <w:r w:rsidRPr="001856F8">
        <w:rPr>
          <w:rFonts w:cstheme="minorHAnsi"/>
          <w:b/>
          <w:sz w:val="20"/>
          <w:szCs w:val="18"/>
        </w:rPr>
        <w:t xml:space="preserve">RAG – </w:t>
      </w:r>
      <w:proofErr w:type="spellStart"/>
      <w:r w:rsidRPr="001856F8">
        <w:rPr>
          <w:rFonts w:cstheme="minorHAnsi"/>
          <w:b/>
          <w:sz w:val="20"/>
          <w:szCs w:val="18"/>
        </w:rPr>
        <w:t>Retrieval-Augmented</w:t>
      </w:r>
      <w:proofErr w:type="spellEnd"/>
      <w:r w:rsidRPr="001856F8">
        <w:rPr>
          <w:rFonts w:cstheme="minorHAnsi"/>
          <w:b/>
          <w:sz w:val="20"/>
          <w:szCs w:val="18"/>
        </w:rPr>
        <w:t xml:space="preserve"> </w:t>
      </w:r>
      <w:proofErr w:type="spellStart"/>
      <w:r w:rsidRPr="001856F8">
        <w:rPr>
          <w:rFonts w:cstheme="minorHAnsi"/>
          <w:b/>
          <w:sz w:val="20"/>
          <w:szCs w:val="18"/>
        </w:rPr>
        <w:t>Generation</w:t>
      </w:r>
      <w:proofErr w:type="spellEnd"/>
      <w:r>
        <w:rPr>
          <w:rFonts w:cstheme="minorHAnsi"/>
          <w:sz w:val="20"/>
          <w:szCs w:val="18"/>
        </w:rPr>
        <w:t xml:space="preserve">. Ele tem dois passos principais, sendo o primeiro a busca nos documentos e o uso do modelo LLM para gerar as respostas. </w:t>
      </w:r>
      <w:r w:rsidR="00137D70">
        <w:rPr>
          <w:rFonts w:cstheme="minorHAnsi"/>
          <w:sz w:val="20"/>
          <w:szCs w:val="18"/>
        </w:rPr>
        <w:t>Para esta implementação, os documentos são adicionados a um</w:t>
      </w:r>
      <w:r w:rsidR="001856F8">
        <w:rPr>
          <w:rFonts w:cstheme="minorHAnsi"/>
          <w:sz w:val="20"/>
          <w:szCs w:val="18"/>
        </w:rPr>
        <w:t xml:space="preserve"> </w:t>
      </w:r>
      <w:r w:rsidR="001856F8" w:rsidRPr="001856F8">
        <w:rPr>
          <w:rFonts w:cstheme="minorHAnsi"/>
          <w:b/>
          <w:sz w:val="20"/>
          <w:szCs w:val="18"/>
        </w:rPr>
        <w:t>diretório</w:t>
      </w:r>
      <w:r w:rsidR="001856F8">
        <w:rPr>
          <w:rFonts w:cstheme="minorHAnsi"/>
          <w:sz w:val="20"/>
          <w:szCs w:val="18"/>
        </w:rPr>
        <w:t xml:space="preserve"> qualquer e este é apresentado ao arquivo </w:t>
      </w:r>
      <w:r w:rsidR="001856F8" w:rsidRPr="001856F8">
        <w:rPr>
          <w:rFonts w:cstheme="minorHAnsi"/>
          <w:b/>
          <w:sz w:val="20"/>
          <w:szCs w:val="18"/>
        </w:rPr>
        <w:t>api.py</w:t>
      </w:r>
      <w:r w:rsidR="001856F8">
        <w:rPr>
          <w:rFonts w:cstheme="minorHAnsi"/>
          <w:sz w:val="20"/>
          <w:szCs w:val="18"/>
        </w:rPr>
        <w:t xml:space="preserve"> para consulta com seu caminho em uma variável.</w:t>
      </w:r>
    </w:p>
    <w:p w14:paraId="308F7F0F" w14:textId="05C12A71" w:rsidR="005C7048" w:rsidRDefault="005C7048" w:rsidP="00120713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 xml:space="preserve">A seguir, </w:t>
      </w:r>
      <w:r w:rsidR="00CA5E1B">
        <w:rPr>
          <w:rFonts w:cstheme="minorHAnsi"/>
          <w:sz w:val="20"/>
          <w:szCs w:val="18"/>
        </w:rPr>
        <w:t>pode-se encontrar um código muito parecido com o construído e utilizado nas atividades anteriores. Aqui, a estrutura de busca nos documentos é adicionada.</w:t>
      </w:r>
    </w:p>
    <w:p w14:paraId="69D36D9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fastapi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FastAPI</w:t>
      </w:r>
      <w:proofErr w:type="spellEnd"/>
    </w:p>
    <w:p w14:paraId="6F203C2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ydantic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BaseModel</w:t>
      </w:r>
      <w:proofErr w:type="spellEnd"/>
    </w:p>
    <w:p w14:paraId="42B09F80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quests</w:t>
      </w:r>
      <w:proofErr w:type="spellEnd"/>
    </w:p>
    <w:p w14:paraId="0CE3CAB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nltk</w:t>
      </w:r>
      <w:proofErr w:type="spellEnd"/>
    </w:p>
    <w:p w14:paraId="19E59B5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nltk.tokenize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word_tokenize</w:t>
      </w:r>
      <w:proofErr w:type="spellEnd"/>
    </w:p>
    <w:p w14:paraId="1884200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nltk.corpus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opwords</w:t>
      </w:r>
      <w:proofErr w:type="spellEnd"/>
    </w:p>
    <w:p w14:paraId="1FCEAAA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os</w:t>
      </w:r>
    </w:p>
    <w:p w14:paraId="567696C6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langchain.document</w:t>
      </w:r>
      <w:proofErr w:type="gramEnd"/>
      <w:r w:rsidRPr="00CA5E1B">
        <w:rPr>
          <w:rFonts w:ascii="Consolas" w:hAnsi="Consolas" w:cstheme="minorHAnsi"/>
          <w:sz w:val="18"/>
          <w:szCs w:val="18"/>
        </w:rPr>
        <w:t>_loaders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yPDFLoader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TextLoader</w:t>
      </w:r>
      <w:proofErr w:type="spellEnd"/>
    </w:p>
    <w:p w14:paraId="1E83014C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langchain.vectorstores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Chroma</w:t>
      </w:r>
      <w:proofErr w:type="spellEnd"/>
    </w:p>
    <w:p w14:paraId="22D59282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langchain.embeddings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HuggingFaceEmbeddings</w:t>
      </w:r>
      <w:proofErr w:type="spellEnd"/>
    </w:p>
    <w:p w14:paraId="76624D28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langchain.chains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trievalQA</w:t>
      </w:r>
      <w:proofErr w:type="spellEnd"/>
    </w:p>
    <w:p w14:paraId="3436DFC2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langchain.prompts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romptTemplate</w:t>
      </w:r>
      <w:proofErr w:type="spellEnd"/>
    </w:p>
    <w:p w14:paraId="3832E26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fro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typing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List</w:t>
      </w:r>
      <w:proofErr w:type="spellEnd"/>
    </w:p>
    <w:p w14:paraId="13255E58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EA04D4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nltk.download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("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unk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")</w:t>
      </w:r>
    </w:p>
    <w:p w14:paraId="36C2935C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nltk.download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("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opwords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")</w:t>
      </w:r>
    </w:p>
    <w:p w14:paraId="619C0B15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A621C9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# Inicializa a aplicação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FastAPI</w:t>
      </w:r>
      <w:proofErr w:type="spellEnd"/>
    </w:p>
    <w:p w14:paraId="60EF9F46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app =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FastAPI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sz w:val="18"/>
          <w:szCs w:val="18"/>
        </w:rPr>
        <w:t>)</w:t>
      </w:r>
    </w:p>
    <w:p w14:paraId="63BE3923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3A2E576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># Dicionário de fluxos de trabalho com múltiplas palavras-chave</w:t>
      </w:r>
    </w:p>
    <w:p w14:paraId="6B498900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>fluxos = {</w:t>
      </w:r>
    </w:p>
    <w:p w14:paraId="7F19BA7C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"reunião": ["reunião", "agenda", "marcar encontro", "reuniões"],</w:t>
      </w:r>
    </w:p>
    <w:p w14:paraId="1914200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"relatório": ["relatório", "gerar relatório", "criar relatório", "relatórios"],</w:t>
      </w:r>
    </w:p>
    <w:p w14:paraId="341EA06A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"projeto": ["projeto", "gestão de projetos", "gerenciamento de projetos"],</w:t>
      </w:r>
    </w:p>
    <w:p w14:paraId="1DA4564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"financeiro": ["financeiro", "contas", "relatório financeiro", "finanças"],</w:t>
      </w:r>
    </w:p>
    <w:p w14:paraId="448EA6BA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>}</w:t>
      </w:r>
    </w:p>
    <w:p w14:paraId="2F9F0B9B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38D1194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>OLLAMA_URL = "http://localhost:11434/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api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/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generate</w:t>
      </w:r>
      <w:proofErr w:type="spellEnd"/>
      <w:proofErr w:type="gramStart"/>
      <w:r w:rsidRPr="00CA5E1B">
        <w:rPr>
          <w:rFonts w:ascii="Consolas" w:hAnsi="Consolas" w:cstheme="minorHAnsi"/>
          <w:sz w:val="18"/>
          <w:szCs w:val="18"/>
        </w:rPr>
        <w:t>"  #</w:t>
      </w:r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 Substitua com a URL do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Ollama</w:t>
      </w:r>
      <w:proofErr w:type="spellEnd"/>
    </w:p>
    <w:p w14:paraId="55E80D3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24EF402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># Pasta onde estão os documentos</w:t>
      </w:r>
    </w:p>
    <w:p w14:paraId="69F3B715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>PASTA_DOCUMENTOS = "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documents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"</w:t>
      </w:r>
    </w:p>
    <w:p w14:paraId="45C38FF9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A771A25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># Carregar e indexar documentos da pasta</w:t>
      </w:r>
    </w:p>
    <w:p w14:paraId="463303B6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def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carregar_</w:t>
      </w:r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documentos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b/>
          <w:sz w:val="18"/>
          <w:szCs w:val="18"/>
        </w:rPr>
        <w:t>):</w:t>
      </w:r>
    </w:p>
    <w:p w14:paraId="2E224A24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documentos = []</w:t>
      </w:r>
    </w:p>
    <w:p w14:paraId="7483059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for arquivo in </w:t>
      </w:r>
      <w:proofErr w:type="spellStart"/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os.listdir</w:t>
      </w:r>
      <w:proofErr w:type="spellEnd"/>
      <w:proofErr w:type="gramEnd"/>
      <w:r w:rsidRPr="00CA5E1B">
        <w:rPr>
          <w:rFonts w:ascii="Consolas" w:hAnsi="Consolas" w:cstheme="minorHAnsi"/>
          <w:b/>
          <w:sz w:val="18"/>
          <w:szCs w:val="18"/>
        </w:rPr>
        <w:t>(PASTA_DOCUMENTOS):</w:t>
      </w:r>
    </w:p>
    <w:p w14:paraId="6179783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caminho_arquivo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= </w:t>
      </w:r>
      <w:proofErr w:type="spellStart"/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os.path</w:t>
      </w:r>
      <w:proofErr w:type="gramEnd"/>
      <w:r w:rsidRPr="00CA5E1B">
        <w:rPr>
          <w:rFonts w:ascii="Consolas" w:hAnsi="Consolas" w:cstheme="minorHAnsi"/>
          <w:b/>
          <w:sz w:val="18"/>
          <w:szCs w:val="18"/>
        </w:rPr>
        <w:t>.join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PASTA_DOCUMENTOS, arquivo)</w:t>
      </w:r>
    </w:p>
    <w:p w14:paraId="0C06EA5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if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arquivo.endswith</w:t>
      </w:r>
      <w:proofErr w:type="spellEnd"/>
      <w:proofErr w:type="gramEnd"/>
      <w:r w:rsidRPr="00CA5E1B">
        <w:rPr>
          <w:rFonts w:ascii="Consolas" w:hAnsi="Consolas" w:cstheme="minorHAnsi"/>
          <w:b/>
          <w:sz w:val="18"/>
          <w:szCs w:val="18"/>
        </w:rPr>
        <w:t>(".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pdf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"):</w:t>
      </w:r>
    </w:p>
    <w:p w14:paraId="0059FE0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loader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=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PyPDFLoader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caminho_arquivo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)</w:t>
      </w:r>
    </w:p>
    <w:p w14:paraId="177413C3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elif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arquivo.endswith</w:t>
      </w:r>
      <w:proofErr w:type="spellEnd"/>
      <w:proofErr w:type="gramEnd"/>
      <w:r w:rsidRPr="00CA5E1B">
        <w:rPr>
          <w:rFonts w:ascii="Consolas" w:hAnsi="Consolas" w:cstheme="minorHAnsi"/>
          <w:b/>
          <w:sz w:val="18"/>
          <w:szCs w:val="18"/>
        </w:rPr>
        <w:t>(".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txt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"):</w:t>
      </w:r>
    </w:p>
    <w:p w14:paraId="5B26EDEA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loader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=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TextLoader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caminho_arquivo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)</w:t>
      </w:r>
    </w:p>
    <w:p w14:paraId="7F821C8D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else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:</w:t>
      </w:r>
    </w:p>
    <w:p w14:paraId="3D8E4AE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    continue</w:t>
      </w:r>
    </w:p>
    <w:p w14:paraId="16DB64B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    </w:t>
      </w:r>
      <w:proofErr w:type="spellStart"/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documentos.extend</w:t>
      </w:r>
      <w:proofErr w:type="spellEnd"/>
      <w:proofErr w:type="gram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loader.load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))</w:t>
      </w:r>
    </w:p>
    <w:p w14:paraId="79B4A00A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return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documentos</w:t>
      </w:r>
    </w:p>
    <w:p w14:paraId="216CA9BA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0B8156B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lastRenderedPageBreak/>
        <w:t># Criar o índice vetorial para consulta eficiente</w:t>
      </w:r>
    </w:p>
    <w:p w14:paraId="111A8357" w14:textId="77777777" w:rsidR="00CA5E1B" w:rsidRPr="00CA5E1B" w:rsidRDefault="00CA5E1B" w:rsidP="00CA5E1B">
      <w:pPr>
        <w:spacing w:after="0"/>
        <w:rPr>
          <w:rFonts w:ascii="Consolas" w:hAnsi="Consolas" w:cstheme="minorHAnsi"/>
          <w:b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embeddings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= HuggingFaceEmbeddings(model_name="sentence-transformers/all-MiniLM-L6-v2")</w:t>
      </w:r>
    </w:p>
    <w:p w14:paraId="412D4F70" w14:textId="77777777" w:rsidR="00CA5E1B" w:rsidRPr="00CA5E1B" w:rsidRDefault="00CA5E1B" w:rsidP="00CA5E1B">
      <w:pPr>
        <w:spacing w:after="0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index =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Chroma.from_documents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carregar_</w:t>
      </w:r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documentos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b/>
          <w:sz w:val="18"/>
          <w:szCs w:val="18"/>
        </w:rPr>
        <w:t xml:space="preserve">),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embeddings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)</w:t>
      </w:r>
    </w:p>
    <w:p w14:paraId="024D4353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91C6D24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class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gramStart"/>
      <w:r w:rsidRPr="00CA5E1B">
        <w:rPr>
          <w:rFonts w:ascii="Consolas" w:hAnsi="Consolas" w:cstheme="minorHAnsi"/>
          <w:sz w:val="18"/>
          <w:szCs w:val="18"/>
        </w:rPr>
        <w:t>Pergunta(</w:t>
      </w:r>
      <w:proofErr w:type="spellStart"/>
      <w:proofErr w:type="gramEnd"/>
      <w:r w:rsidRPr="00CA5E1B">
        <w:rPr>
          <w:rFonts w:ascii="Consolas" w:hAnsi="Consolas" w:cstheme="minorHAnsi"/>
          <w:sz w:val="18"/>
          <w:szCs w:val="18"/>
        </w:rPr>
        <w:t>BaseModel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):</w:t>
      </w:r>
    </w:p>
    <w:p w14:paraId="0293DB72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pergunta: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r</w:t>
      </w:r>
      <w:proofErr w:type="spellEnd"/>
    </w:p>
    <w:p w14:paraId="7D5654F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4067C8B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def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extrair_palavras_</w:t>
      </w:r>
      <w:proofErr w:type="gramStart"/>
      <w:r w:rsidRPr="00CA5E1B">
        <w:rPr>
          <w:rFonts w:ascii="Consolas" w:hAnsi="Consolas" w:cstheme="minorHAnsi"/>
          <w:sz w:val="18"/>
          <w:szCs w:val="18"/>
        </w:rPr>
        <w:t>chav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texto: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r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) -&gt;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Lis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[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r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]:</w:t>
      </w:r>
    </w:p>
    <w:p w14:paraId="37E4D828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"""Extrai palavras-chave da pergunta"""</w:t>
      </w:r>
    </w:p>
    <w:p w14:paraId="61455384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op_words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= set(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stopwords.words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("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ortugues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"))</w:t>
      </w:r>
    </w:p>
    <w:p w14:paraId="3BA1D8C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tokens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word_tokeniz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texto.lower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())  #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Tokeniz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e converte em minúsculas</w:t>
      </w:r>
    </w:p>
    <w:p w14:paraId="4B0529D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= [t for t in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tokens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f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t.isalnum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()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and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t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no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in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op_words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]</w:t>
      </w:r>
    </w:p>
    <w:p w14:paraId="20242DF9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alavras_chave</w:t>
      </w:r>
      <w:proofErr w:type="spellEnd"/>
    </w:p>
    <w:p w14:paraId="27047AC2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1E61B06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def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determinar_</w:t>
      </w:r>
      <w:proofErr w:type="gramStart"/>
      <w:r w:rsidRPr="00CA5E1B">
        <w:rPr>
          <w:rFonts w:ascii="Consolas" w:hAnsi="Consolas" w:cstheme="minorHAnsi"/>
          <w:sz w:val="18"/>
          <w:szCs w:val="18"/>
        </w:rPr>
        <w:t>fluxo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End"/>
      <w:r w:rsidRPr="00CA5E1B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: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Lis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[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r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]) -&gt;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r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:</w:t>
      </w:r>
    </w:p>
    <w:p w14:paraId="23A79803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"""Identifica o fluxo de trabalho baseado nas palavras-chave"""</w:t>
      </w:r>
    </w:p>
    <w:p w14:paraId="6F7F750B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for fluxo, palavras in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fluxos.items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():</w:t>
      </w:r>
    </w:p>
    <w:p w14:paraId="07BA0B8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    # Verifica se alguma palavra-chave do fluxo aparece nas palavras extraídas</w:t>
      </w:r>
    </w:p>
    <w:p w14:paraId="0759F113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if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any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palavra in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for palavra in palavras):</w:t>
      </w:r>
    </w:p>
    <w:p w14:paraId="2082190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    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f"Fluxo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relacionado a: {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fluxo.capitalize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()}"</w:t>
      </w:r>
    </w:p>
    <w:p w14:paraId="3A06108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"Nenhum fluxo específico identificado."</w:t>
      </w:r>
    </w:p>
    <w:p w14:paraId="15B60595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300F17C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# Função para obter resposta do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LLaM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com a consulta dos documentos</w:t>
      </w:r>
    </w:p>
    <w:p w14:paraId="563CD90B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def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obter_resposta_</w:t>
      </w:r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llama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b/>
          <w:sz w:val="18"/>
          <w:szCs w:val="18"/>
        </w:rPr>
        <w:t xml:space="preserve">pergunta: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str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) -&gt;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str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:</w:t>
      </w:r>
    </w:p>
    <w:p w14:paraId="775F6146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# Primeiro, buscar nos documentos usando o índice</w:t>
      </w:r>
    </w:p>
    <w:p w14:paraId="2123A8F3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docsearch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=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index.as_search_</w:t>
      </w:r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engine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b/>
          <w:sz w:val="18"/>
          <w:szCs w:val="18"/>
        </w:rPr>
        <w:t>)</w:t>
      </w:r>
    </w:p>
    <w:p w14:paraId="7015491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resultado_busca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 = </w:t>
      </w:r>
      <w:proofErr w:type="spellStart"/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docsearch.search</w:t>
      </w:r>
      <w:proofErr w:type="spellEnd"/>
      <w:proofErr w:type="gramEnd"/>
      <w:r w:rsidRPr="00CA5E1B">
        <w:rPr>
          <w:rFonts w:ascii="Consolas" w:hAnsi="Consolas" w:cstheme="minorHAnsi"/>
          <w:b/>
          <w:sz w:val="18"/>
          <w:szCs w:val="18"/>
        </w:rPr>
        <w:t>(pergunta)</w:t>
      </w:r>
    </w:p>
    <w:p w14:paraId="7BA2F1BD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</w:t>
      </w:r>
    </w:p>
    <w:p w14:paraId="3520EAF4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# O contexto da busca será usado para gerar a resposta final</w:t>
      </w:r>
    </w:p>
    <w:p w14:paraId="4AE25FE4" w14:textId="789F9497" w:rsidR="00CA5E1B" w:rsidRPr="00CA5E1B" w:rsidRDefault="00CA5E1B" w:rsidP="00CA5E1B">
      <w:pPr>
        <w:spacing w:after="0"/>
        <w:jc w:val="both"/>
        <w:rPr>
          <w:rFonts w:ascii="Consolas" w:hAnsi="Consolas" w:cstheme="minorHAnsi"/>
          <w:b/>
          <w:sz w:val="18"/>
          <w:szCs w:val="18"/>
        </w:rPr>
      </w:pPr>
      <w:r w:rsidRPr="00CA5E1B">
        <w:rPr>
          <w:rFonts w:ascii="Consolas" w:hAnsi="Consolas" w:cstheme="minorHAnsi"/>
          <w:b/>
          <w:sz w:val="18"/>
          <w:szCs w:val="18"/>
        </w:rPr>
        <w:t xml:space="preserve">    contexto = " </w:t>
      </w:r>
      <w:proofErr w:type="gramStart"/>
      <w:r w:rsidRPr="00CA5E1B">
        <w:rPr>
          <w:rFonts w:ascii="Consolas" w:hAnsi="Consolas" w:cstheme="minorHAnsi"/>
          <w:b/>
          <w:sz w:val="18"/>
          <w:szCs w:val="18"/>
        </w:rPr>
        <w:t>".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join</w:t>
      </w:r>
      <w:proofErr w:type="spellEnd"/>
      <w:proofErr w:type="gramEnd"/>
      <w:r w:rsidRPr="00CA5E1B">
        <w:rPr>
          <w:rFonts w:ascii="Consolas" w:hAnsi="Consolas" w:cstheme="minorHAnsi"/>
          <w:b/>
          <w:sz w:val="18"/>
          <w:szCs w:val="18"/>
        </w:rPr>
        <w:t>([res["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content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 xml:space="preserve">"] for res in 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resultado_busca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["</w:t>
      </w:r>
      <w:proofErr w:type="spellStart"/>
      <w:r w:rsidRPr="00CA5E1B">
        <w:rPr>
          <w:rFonts w:ascii="Consolas" w:hAnsi="Consolas" w:cstheme="minorHAnsi"/>
          <w:b/>
          <w:sz w:val="18"/>
          <w:szCs w:val="18"/>
        </w:rPr>
        <w:t>results</w:t>
      </w:r>
      <w:proofErr w:type="spellEnd"/>
      <w:r w:rsidRPr="00CA5E1B">
        <w:rPr>
          <w:rFonts w:ascii="Consolas" w:hAnsi="Consolas" w:cstheme="minorHAnsi"/>
          <w:b/>
          <w:sz w:val="18"/>
          <w:szCs w:val="18"/>
        </w:rPr>
        <w:t>"][:3]])</w:t>
      </w:r>
    </w:p>
    <w:p w14:paraId="69859214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</w:p>
    <w:p w14:paraId="44420AD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# Usar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LLaM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para gerar a resposta final</w:t>
      </w:r>
    </w:p>
    <w:p w14:paraId="34A5CFF0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ayload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= {</w:t>
      </w:r>
    </w:p>
    <w:p w14:paraId="58270620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model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": "llama3.2",</w:t>
      </w:r>
    </w:p>
    <w:p w14:paraId="6C22CE9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romp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": f"{contexto}\n\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nPergunt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: {pergunta}",</w:t>
      </w:r>
    </w:p>
    <w:p w14:paraId="0E5C7650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    "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stream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": False</w:t>
      </w:r>
    </w:p>
    <w:p w14:paraId="0C338D7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}</w:t>
      </w:r>
    </w:p>
    <w:p w14:paraId="30C7D79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resposta =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requests.pos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sz w:val="18"/>
          <w:szCs w:val="18"/>
        </w:rPr>
        <w:t xml:space="preserve">OLLAMA_URL,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json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=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ayload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)</w:t>
      </w:r>
    </w:p>
    <w:p w14:paraId="7DA78EC1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resposta.json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().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ge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"response", "Erro ao obter resposta")</w:t>
      </w:r>
    </w:p>
    <w:p w14:paraId="201C7176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E396C58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>@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app.post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"/pergunta/")</w:t>
      </w:r>
    </w:p>
    <w:p w14:paraId="7BFE59CF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CA5E1B">
        <w:rPr>
          <w:rFonts w:ascii="Consolas" w:hAnsi="Consolas" w:cstheme="minorHAnsi"/>
          <w:sz w:val="18"/>
          <w:szCs w:val="18"/>
        </w:rPr>
        <w:t>async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def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fazer_</w:t>
      </w:r>
      <w:proofErr w:type="gramStart"/>
      <w:r w:rsidRPr="00CA5E1B">
        <w:rPr>
          <w:rFonts w:ascii="Consolas" w:hAnsi="Consolas" w:cstheme="minorHAnsi"/>
          <w:sz w:val="18"/>
          <w:szCs w:val="18"/>
        </w:rPr>
        <w:t>pergunt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gramEnd"/>
      <w:r w:rsidRPr="00CA5E1B">
        <w:rPr>
          <w:rFonts w:ascii="Consolas" w:hAnsi="Consolas" w:cstheme="minorHAnsi"/>
          <w:sz w:val="18"/>
          <w:szCs w:val="18"/>
        </w:rPr>
        <w:t>pergunta: Pergunta):</w:t>
      </w:r>
    </w:p>
    <w:p w14:paraId="67C8657D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"""Processa a pergunta, envia ao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LLaM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e retorna a resposta"""</w:t>
      </w:r>
    </w:p>
    <w:p w14:paraId="0DEA600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extrair_palavras_chav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pergunta.pergunta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)</w:t>
      </w:r>
    </w:p>
    <w:p w14:paraId="7372AA6E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fluxo =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determinar_fluxo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palavras_chave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)</w:t>
      </w:r>
    </w:p>
    <w:p w14:paraId="11013F84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</w:p>
    <w:p w14:paraId="77EE60AC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# Obter resposta do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LLaM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com consulta aos documentos</w:t>
      </w:r>
    </w:p>
    <w:p w14:paraId="0EFFAFC2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sposta_llam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obter_resposta_llam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(</w:t>
      </w:r>
      <w:proofErr w:type="spellStart"/>
      <w:proofErr w:type="gramStart"/>
      <w:r w:rsidRPr="00CA5E1B">
        <w:rPr>
          <w:rFonts w:ascii="Consolas" w:hAnsi="Consolas" w:cstheme="minorHAnsi"/>
          <w:sz w:val="18"/>
          <w:szCs w:val="18"/>
        </w:rPr>
        <w:t>pergunta.pergunta</w:t>
      </w:r>
      <w:proofErr w:type="spellEnd"/>
      <w:proofErr w:type="gramEnd"/>
      <w:r w:rsidRPr="00CA5E1B">
        <w:rPr>
          <w:rFonts w:ascii="Consolas" w:hAnsi="Consolas" w:cstheme="minorHAnsi"/>
          <w:sz w:val="18"/>
          <w:szCs w:val="18"/>
        </w:rPr>
        <w:t>)</w:t>
      </w:r>
    </w:p>
    <w:p w14:paraId="02064FF7" w14:textId="77777777" w:rsidR="00CA5E1B" w:rsidRPr="00CA5E1B" w:rsidRDefault="00CA5E1B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</w:p>
    <w:p w14:paraId="5E85EAE5" w14:textId="4511F7CC" w:rsidR="00CA5E1B" w:rsidRDefault="00CA5E1B" w:rsidP="00655572">
      <w:pPr>
        <w:jc w:val="both"/>
        <w:rPr>
          <w:rFonts w:ascii="Consolas" w:hAnsi="Consolas" w:cstheme="minorHAnsi"/>
          <w:sz w:val="18"/>
          <w:szCs w:val="18"/>
        </w:rPr>
      </w:pPr>
      <w:r w:rsidRPr="00CA5E1B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CA5E1B">
        <w:rPr>
          <w:rFonts w:ascii="Consolas" w:hAnsi="Consolas" w:cstheme="minorHAnsi"/>
          <w:sz w:val="18"/>
          <w:szCs w:val="18"/>
        </w:rPr>
        <w:t xml:space="preserve"> {"fluxo": fluxo, "resposta": </w:t>
      </w:r>
      <w:proofErr w:type="spellStart"/>
      <w:r w:rsidRPr="00CA5E1B">
        <w:rPr>
          <w:rFonts w:ascii="Consolas" w:hAnsi="Consolas" w:cstheme="minorHAnsi"/>
          <w:sz w:val="18"/>
          <w:szCs w:val="18"/>
        </w:rPr>
        <w:t>resposta_llama</w:t>
      </w:r>
      <w:proofErr w:type="spellEnd"/>
      <w:r w:rsidRPr="00CA5E1B">
        <w:rPr>
          <w:rFonts w:ascii="Consolas" w:hAnsi="Consolas" w:cstheme="minorHAnsi"/>
          <w:sz w:val="18"/>
          <w:szCs w:val="18"/>
        </w:rPr>
        <w:t>}</w:t>
      </w:r>
    </w:p>
    <w:p w14:paraId="5D5C2B4B" w14:textId="4C806D55" w:rsidR="00655572" w:rsidRDefault="00655572" w:rsidP="00655572">
      <w:pPr>
        <w:jc w:val="both"/>
        <w:rPr>
          <w:rFonts w:cstheme="minorHAnsi"/>
          <w:b/>
          <w:sz w:val="20"/>
          <w:szCs w:val="18"/>
        </w:rPr>
      </w:pPr>
      <w:r w:rsidRPr="00655572">
        <w:rPr>
          <w:rFonts w:cstheme="minorHAnsi"/>
          <w:b/>
          <w:sz w:val="20"/>
          <w:szCs w:val="18"/>
        </w:rPr>
        <w:t>ATIVIDADE</w:t>
      </w:r>
      <w:r>
        <w:rPr>
          <w:rFonts w:cstheme="minorHAnsi"/>
          <w:b/>
          <w:sz w:val="20"/>
          <w:szCs w:val="18"/>
        </w:rPr>
        <w:t xml:space="preserve"> 4</w:t>
      </w:r>
    </w:p>
    <w:p w14:paraId="6EA30605" w14:textId="2D1435B0" w:rsidR="00655572" w:rsidRDefault="00655572" w:rsidP="00655572">
      <w:pPr>
        <w:jc w:val="both"/>
        <w:rPr>
          <w:rFonts w:cstheme="minorHAnsi"/>
          <w:sz w:val="20"/>
          <w:szCs w:val="18"/>
        </w:rPr>
      </w:pPr>
      <w:r>
        <w:rPr>
          <w:rFonts w:cstheme="minorHAnsi"/>
          <w:sz w:val="20"/>
          <w:szCs w:val="18"/>
        </w:rPr>
        <w:t>Analise os blocos em negrito e identifique as mudanças. Entenda as mudanças e o que cada parte dos comandos de extração de informação dos documentos faz.</w:t>
      </w:r>
    </w:p>
    <w:p w14:paraId="2399CBEF" w14:textId="2AEE5E8C" w:rsidR="00655572" w:rsidRPr="00655572" w:rsidRDefault="00655572" w:rsidP="00655572">
      <w:pPr>
        <w:jc w:val="both"/>
        <w:rPr>
          <w:rFonts w:cstheme="minorHAnsi"/>
          <w:sz w:val="20"/>
          <w:szCs w:val="18"/>
          <w:u w:val="single"/>
        </w:rPr>
      </w:pPr>
      <w:r>
        <w:rPr>
          <w:rFonts w:cstheme="minorHAnsi"/>
          <w:sz w:val="20"/>
          <w:szCs w:val="18"/>
        </w:rPr>
        <w:t xml:space="preserve">Tente executar este código, que está completo. </w:t>
      </w:r>
      <w:r w:rsidRPr="00655572">
        <w:rPr>
          <w:rFonts w:cstheme="minorHAnsi"/>
          <w:sz w:val="20"/>
          <w:szCs w:val="18"/>
          <w:u w:val="single"/>
        </w:rPr>
        <w:t>Lembre-se que uma pasta com documentos será necessária.</w:t>
      </w:r>
    </w:p>
    <w:p w14:paraId="76318653" w14:textId="77777777" w:rsidR="00655572" w:rsidRPr="00CA5E1B" w:rsidRDefault="00655572" w:rsidP="00CA5E1B">
      <w:pPr>
        <w:spacing w:after="0"/>
        <w:jc w:val="both"/>
        <w:rPr>
          <w:rFonts w:ascii="Consolas" w:hAnsi="Consolas" w:cstheme="minorHAnsi"/>
          <w:sz w:val="18"/>
          <w:szCs w:val="18"/>
        </w:rPr>
      </w:pPr>
      <w:bookmarkStart w:id="0" w:name="_GoBack"/>
      <w:bookmarkEnd w:id="0"/>
    </w:p>
    <w:sectPr w:rsidR="00655572" w:rsidRPr="00CA5E1B">
      <w:head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3C382" w14:textId="77777777" w:rsidR="0077427D" w:rsidRDefault="0077427D" w:rsidP="00946B1F">
      <w:pPr>
        <w:spacing w:after="0" w:line="240" w:lineRule="auto"/>
      </w:pPr>
      <w:r>
        <w:separator/>
      </w:r>
    </w:p>
  </w:endnote>
  <w:endnote w:type="continuationSeparator" w:id="0">
    <w:p w14:paraId="13C2BE61" w14:textId="77777777" w:rsidR="0077427D" w:rsidRDefault="0077427D" w:rsidP="0094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9E279" w14:textId="77777777" w:rsidR="0077427D" w:rsidRDefault="0077427D" w:rsidP="00946B1F">
      <w:pPr>
        <w:spacing w:after="0" w:line="240" w:lineRule="auto"/>
      </w:pPr>
      <w:r>
        <w:separator/>
      </w:r>
    </w:p>
  </w:footnote>
  <w:footnote w:type="continuationSeparator" w:id="0">
    <w:p w14:paraId="419C79FE" w14:textId="77777777" w:rsidR="0077427D" w:rsidRDefault="0077427D" w:rsidP="0094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68F26" w14:textId="7DD0D623" w:rsidR="00946B1F" w:rsidRDefault="00946B1F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D785F1" wp14:editId="4D3A2FD0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74F"/>
    <w:multiLevelType w:val="hybridMultilevel"/>
    <w:tmpl w:val="AE7A0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10116"/>
    <w:multiLevelType w:val="hybridMultilevel"/>
    <w:tmpl w:val="20BAD1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C7035"/>
    <w:multiLevelType w:val="hybridMultilevel"/>
    <w:tmpl w:val="4B6AAA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90E3A"/>
    <w:multiLevelType w:val="hybridMultilevel"/>
    <w:tmpl w:val="5882C5E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LI0sTCwMLIEcpR0lIJTi4sz8/NACgwtagF9AGfPLQAAAA=="/>
  </w:docVars>
  <w:rsids>
    <w:rsidRoot w:val="00D25176"/>
    <w:rsid w:val="000058E6"/>
    <w:rsid w:val="00022DA4"/>
    <w:rsid w:val="0002720B"/>
    <w:rsid w:val="00057448"/>
    <w:rsid w:val="00071D38"/>
    <w:rsid w:val="00087312"/>
    <w:rsid w:val="00093D39"/>
    <w:rsid w:val="0009775F"/>
    <w:rsid w:val="000B4687"/>
    <w:rsid w:val="000D0100"/>
    <w:rsid w:val="000D5908"/>
    <w:rsid w:val="00120713"/>
    <w:rsid w:val="00137D70"/>
    <w:rsid w:val="00150E34"/>
    <w:rsid w:val="001638D7"/>
    <w:rsid w:val="001856F8"/>
    <w:rsid w:val="0020177F"/>
    <w:rsid w:val="00222210"/>
    <w:rsid w:val="002440B8"/>
    <w:rsid w:val="00255AF9"/>
    <w:rsid w:val="002826AE"/>
    <w:rsid w:val="002A52A9"/>
    <w:rsid w:val="002A57D5"/>
    <w:rsid w:val="002A7660"/>
    <w:rsid w:val="002C53D8"/>
    <w:rsid w:val="002D3EF5"/>
    <w:rsid w:val="003102F7"/>
    <w:rsid w:val="00347A1B"/>
    <w:rsid w:val="00350AAA"/>
    <w:rsid w:val="00361470"/>
    <w:rsid w:val="00362B5E"/>
    <w:rsid w:val="00363D5E"/>
    <w:rsid w:val="00392D1D"/>
    <w:rsid w:val="003B2947"/>
    <w:rsid w:val="003B3D2E"/>
    <w:rsid w:val="003B56C9"/>
    <w:rsid w:val="003F2252"/>
    <w:rsid w:val="00435F51"/>
    <w:rsid w:val="00453D82"/>
    <w:rsid w:val="00456BAF"/>
    <w:rsid w:val="0046750E"/>
    <w:rsid w:val="00486E84"/>
    <w:rsid w:val="004A15C1"/>
    <w:rsid w:val="004C4539"/>
    <w:rsid w:val="004D27CE"/>
    <w:rsid w:val="004D6328"/>
    <w:rsid w:val="00525C87"/>
    <w:rsid w:val="00552104"/>
    <w:rsid w:val="005A02CC"/>
    <w:rsid w:val="005B31E9"/>
    <w:rsid w:val="005B74EE"/>
    <w:rsid w:val="005C7048"/>
    <w:rsid w:val="005E1685"/>
    <w:rsid w:val="005E2852"/>
    <w:rsid w:val="005E74FA"/>
    <w:rsid w:val="00600CAB"/>
    <w:rsid w:val="0060645E"/>
    <w:rsid w:val="00625D69"/>
    <w:rsid w:val="006379E7"/>
    <w:rsid w:val="00654948"/>
    <w:rsid w:val="00655572"/>
    <w:rsid w:val="00696598"/>
    <w:rsid w:val="006A19A9"/>
    <w:rsid w:val="006C522B"/>
    <w:rsid w:val="006F1ABF"/>
    <w:rsid w:val="007169A9"/>
    <w:rsid w:val="00766764"/>
    <w:rsid w:val="00770526"/>
    <w:rsid w:val="00771588"/>
    <w:rsid w:val="0077427D"/>
    <w:rsid w:val="00774296"/>
    <w:rsid w:val="0077722A"/>
    <w:rsid w:val="007A2711"/>
    <w:rsid w:val="007B3422"/>
    <w:rsid w:val="007C580C"/>
    <w:rsid w:val="008201D7"/>
    <w:rsid w:val="0082561B"/>
    <w:rsid w:val="0085194B"/>
    <w:rsid w:val="008578AD"/>
    <w:rsid w:val="0086444C"/>
    <w:rsid w:val="00867A81"/>
    <w:rsid w:val="00882FD4"/>
    <w:rsid w:val="0088608A"/>
    <w:rsid w:val="008C0CE1"/>
    <w:rsid w:val="008D0C14"/>
    <w:rsid w:val="008E6EB9"/>
    <w:rsid w:val="00920C50"/>
    <w:rsid w:val="009235AC"/>
    <w:rsid w:val="0093743F"/>
    <w:rsid w:val="00946B1F"/>
    <w:rsid w:val="009544E2"/>
    <w:rsid w:val="00964275"/>
    <w:rsid w:val="00966318"/>
    <w:rsid w:val="00970D71"/>
    <w:rsid w:val="009C7BC2"/>
    <w:rsid w:val="009D6828"/>
    <w:rsid w:val="00A11B79"/>
    <w:rsid w:val="00A12DFF"/>
    <w:rsid w:val="00A20BBC"/>
    <w:rsid w:val="00A40A22"/>
    <w:rsid w:val="00A62383"/>
    <w:rsid w:val="00A72F8B"/>
    <w:rsid w:val="00A866CD"/>
    <w:rsid w:val="00AA0926"/>
    <w:rsid w:val="00AA1DBC"/>
    <w:rsid w:val="00AA4072"/>
    <w:rsid w:val="00AD478D"/>
    <w:rsid w:val="00AD546B"/>
    <w:rsid w:val="00AE0CD3"/>
    <w:rsid w:val="00AE2F4C"/>
    <w:rsid w:val="00AF6A69"/>
    <w:rsid w:val="00B158D4"/>
    <w:rsid w:val="00B67D7F"/>
    <w:rsid w:val="00BA1B19"/>
    <w:rsid w:val="00BB19AB"/>
    <w:rsid w:val="00BF0071"/>
    <w:rsid w:val="00BF3E0E"/>
    <w:rsid w:val="00C07A5C"/>
    <w:rsid w:val="00C120B8"/>
    <w:rsid w:val="00C12AED"/>
    <w:rsid w:val="00C573B8"/>
    <w:rsid w:val="00C63DDA"/>
    <w:rsid w:val="00C65F1D"/>
    <w:rsid w:val="00C96621"/>
    <w:rsid w:val="00CA5E1B"/>
    <w:rsid w:val="00CF663D"/>
    <w:rsid w:val="00D11276"/>
    <w:rsid w:val="00D217CC"/>
    <w:rsid w:val="00D25176"/>
    <w:rsid w:val="00D372B9"/>
    <w:rsid w:val="00D530C6"/>
    <w:rsid w:val="00D54843"/>
    <w:rsid w:val="00D8656C"/>
    <w:rsid w:val="00DA4006"/>
    <w:rsid w:val="00DC229F"/>
    <w:rsid w:val="00DC4568"/>
    <w:rsid w:val="00E036F1"/>
    <w:rsid w:val="00E05AF1"/>
    <w:rsid w:val="00E43213"/>
    <w:rsid w:val="00E63780"/>
    <w:rsid w:val="00E7089C"/>
    <w:rsid w:val="00E83F88"/>
    <w:rsid w:val="00E94DD0"/>
    <w:rsid w:val="00EB0E85"/>
    <w:rsid w:val="00EC4551"/>
    <w:rsid w:val="00EF1C51"/>
    <w:rsid w:val="00F034D9"/>
    <w:rsid w:val="00F20B24"/>
    <w:rsid w:val="00F24720"/>
    <w:rsid w:val="00F31FBF"/>
    <w:rsid w:val="00F340D4"/>
    <w:rsid w:val="00F454A6"/>
    <w:rsid w:val="00F45C72"/>
    <w:rsid w:val="00F82DC2"/>
    <w:rsid w:val="00F90552"/>
    <w:rsid w:val="00FA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16087"/>
  <w15:chartTrackingRefBased/>
  <w15:docId w15:val="{29297B9A-F2A8-4168-9875-9B2EC6541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B19A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340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46B1F"/>
  </w:style>
  <w:style w:type="paragraph" w:styleId="Rodap">
    <w:name w:val="footer"/>
    <w:basedOn w:val="Normal"/>
    <w:link w:val="Rodap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46B1F"/>
  </w:style>
  <w:style w:type="paragraph" w:styleId="PargrafodaLista">
    <w:name w:val="List Paragraph"/>
    <w:basedOn w:val="Normal"/>
    <w:uiPriority w:val="34"/>
    <w:qFormat/>
    <w:rsid w:val="00AA4072"/>
    <w:pPr>
      <w:ind w:left="720"/>
      <w:contextualSpacing/>
    </w:pPr>
  </w:style>
  <w:style w:type="table" w:styleId="Tabelacomgrade">
    <w:name w:val="Table Grid"/>
    <w:basedOn w:val="Tabelanormal"/>
    <w:uiPriority w:val="39"/>
    <w:rsid w:val="00DC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56BA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56BAF"/>
    <w:rPr>
      <w:color w:val="605E5C"/>
      <w:shd w:val="clear" w:color="auto" w:fill="E1DFDD"/>
    </w:rPr>
  </w:style>
  <w:style w:type="character" w:customStyle="1" w:styleId="n">
    <w:name w:val="n"/>
    <w:basedOn w:val="Fontepargpadro"/>
    <w:rsid w:val="00F90552"/>
  </w:style>
  <w:style w:type="character" w:customStyle="1" w:styleId="o">
    <w:name w:val="o"/>
    <w:basedOn w:val="Fontepargpadro"/>
    <w:rsid w:val="00F90552"/>
  </w:style>
  <w:style w:type="character" w:customStyle="1" w:styleId="p">
    <w:name w:val="p"/>
    <w:basedOn w:val="Fontepargpadro"/>
    <w:rsid w:val="00F90552"/>
  </w:style>
  <w:style w:type="character" w:customStyle="1" w:styleId="s2">
    <w:name w:val="s2"/>
    <w:basedOn w:val="Fontepargpadro"/>
    <w:rsid w:val="00F90552"/>
  </w:style>
  <w:style w:type="character" w:customStyle="1" w:styleId="c1">
    <w:name w:val="c1"/>
    <w:basedOn w:val="Fontepargpadro"/>
    <w:rsid w:val="00F90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6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9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4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2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1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3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0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6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5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0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1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7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4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0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1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9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0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5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8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4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9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0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localhost:11434/api/generat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Props1.xml><?xml version="1.0" encoding="utf-8"?>
<ds:datastoreItem xmlns:ds="http://schemas.openxmlformats.org/officeDocument/2006/customXml" ds:itemID="{918A7338-541E-4D68-BEB5-A46EDD42C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DE42AC-526E-4759-BF03-EFF02A701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973A6-49F0-4DE1-8C23-C90B8DB5EC4A}">
  <ds:schemaRefs>
    <ds:schemaRef ds:uri="95a5e11d-3761-4054-a843-409b63f351e9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7fec83fe-7ae6-4a49-a5ce-13e385975532"/>
    <ds:schemaRef ds:uri="http://purl.org/dc/elements/1.1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7</Pages>
  <Words>2044</Words>
  <Characters>11040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24</cp:revision>
  <dcterms:created xsi:type="dcterms:W3CDTF">2025-03-12T15:04:00Z</dcterms:created>
  <dcterms:modified xsi:type="dcterms:W3CDTF">2025-03-24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